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04897BDC"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Liturgie voor de avonddienst op zondag</w:t>
      </w:r>
      <w:r w:rsidR="00B33B48">
        <w:rPr>
          <w:b/>
          <w:bCs/>
          <w:i/>
          <w:iCs/>
          <w:sz w:val="32"/>
          <w:szCs w:val="32"/>
        </w:rPr>
        <w:t xml:space="preserve"> 10 maart</w:t>
      </w:r>
      <w:r w:rsidR="00DB0C9F" w:rsidRPr="00C2108D">
        <w:rPr>
          <w:b/>
          <w:bCs/>
          <w:i/>
          <w:iCs/>
          <w:sz w:val="32"/>
          <w:szCs w:val="32"/>
        </w:rPr>
        <w:t xml:space="preserve"> </w:t>
      </w:r>
      <w:r w:rsidRPr="00C2108D">
        <w:rPr>
          <w:b/>
          <w:bCs/>
          <w:i/>
          <w:iCs/>
          <w:sz w:val="32"/>
          <w:szCs w:val="32"/>
        </w:rPr>
        <w:t>202</w:t>
      </w:r>
      <w:r w:rsidR="00B33B48">
        <w:rPr>
          <w:b/>
          <w:bCs/>
          <w:i/>
          <w:iCs/>
          <w:sz w:val="32"/>
          <w:szCs w:val="32"/>
        </w:rPr>
        <w:t>4</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556BC871"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w:t>
      </w:r>
      <w:r w:rsidR="00E40264">
        <w:rPr>
          <w:b/>
          <w:bCs/>
          <w:sz w:val="24"/>
          <w:szCs w:val="24"/>
        </w:rPr>
        <w:t xml:space="preserve">s. </w:t>
      </w:r>
      <w:r w:rsidR="00B33B48">
        <w:rPr>
          <w:b/>
          <w:bCs/>
          <w:sz w:val="24"/>
          <w:szCs w:val="24"/>
        </w:rPr>
        <w:t>L. Lammers</w:t>
      </w:r>
      <w:r w:rsidR="007B2BCF">
        <w:rPr>
          <w:b/>
          <w:bCs/>
          <w:sz w:val="24"/>
          <w:szCs w:val="24"/>
        </w:rPr>
        <w:t xml:space="preserve"> uit </w:t>
      </w:r>
      <w:r w:rsidR="00B33B48">
        <w:rPr>
          <w:b/>
          <w:bCs/>
          <w:sz w:val="24"/>
          <w:szCs w:val="24"/>
        </w:rPr>
        <w:t>Heerde</w:t>
      </w:r>
    </w:p>
    <w:p w14:paraId="5C4C4272" w14:textId="6E454104" w:rsidR="009C57F0" w:rsidRDefault="00F50EBA" w:rsidP="009C57F0">
      <w:pPr>
        <w:pStyle w:val="Geenafstand"/>
        <w:rPr>
          <w:b/>
          <w:bCs/>
        </w:rPr>
      </w:pPr>
      <w:r>
        <w:rPr>
          <w:b/>
          <w:bCs/>
        </w:rPr>
        <w:t xml:space="preserve">Thema: Waar </w:t>
      </w:r>
      <w:r w:rsidR="002A02E5">
        <w:rPr>
          <w:b/>
          <w:bCs/>
        </w:rPr>
        <w:t>g</w:t>
      </w:r>
      <w:r>
        <w:rPr>
          <w:b/>
          <w:bCs/>
        </w:rPr>
        <w:t>a je voor?</w:t>
      </w:r>
    </w:p>
    <w:p w14:paraId="6B2AD291" w14:textId="77777777" w:rsidR="00F50EBA" w:rsidRPr="00E046C6" w:rsidRDefault="00F50EBA" w:rsidP="009C57F0">
      <w:pPr>
        <w:pStyle w:val="Geenafstand"/>
        <w:rPr>
          <w:b/>
          <w:bCs/>
        </w:rPr>
      </w:pPr>
    </w:p>
    <w:p w14:paraId="749DFC95" w14:textId="77777777" w:rsidR="009C57F0" w:rsidRDefault="009C57F0" w:rsidP="009C57F0">
      <w:pPr>
        <w:pStyle w:val="Geenafstand"/>
        <w:sectPr w:rsidR="009C57F0" w:rsidSect="007113E8">
          <w:footerReference w:type="default" r:id="rId8"/>
          <w:type w:val="continuous"/>
          <w:pgSz w:w="11906" w:h="16838"/>
          <w:pgMar w:top="851" w:right="1417" w:bottom="851" w:left="1417" w:header="708" w:footer="708" w:gutter="0"/>
          <w:cols w:space="708"/>
          <w:docGrid w:linePitch="360"/>
        </w:sectPr>
      </w:pPr>
    </w:p>
    <w:p w14:paraId="12A6C001" w14:textId="0A20711D" w:rsidR="003F5785" w:rsidRPr="005270BC" w:rsidRDefault="003F5785" w:rsidP="005270BC">
      <w:pPr>
        <w:pStyle w:val="Geenafstand"/>
        <w:rPr>
          <w:b/>
          <w:bCs/>
        </w:rPr>
        <w:sectPr w:rsidR="003F5785" w:rsidRPr="005270BC" w:rsidSect="007113E8">
          <w:type w:val="continuous"/>
          <w:pgSz w:w="11906" w:h="16838"/>
          <w:pgMar w:top="851" w:right="1417" w:bottom="851" w:left="1417" w:header="708" w:footer="708" w:gutter="0"/>
          <w:cols w:space="708"/>
          <w:docGrid w:linePitch="360"/>
        </w:sectPr>
      </w:pPr>
      <w:r>
        <w:rPr>
          <w:b/>
          <w:bCs/>
        </w:rPr>
        <w:t xml:space="preserve">Zingen </w:t>
      </w:r>
      <w:r w:rsidR="00413281">
        <w:rPr>
          <w:b/>
          <w:bCs/>
        </w:rPr>
        <w:t xml:space="preserve">Psalm </w:t>
      </w:r>
      <w:r w:rsidR="00B33B48">
        <w:rPr>
          <w:b/>
          <w:bCs/>
        </w:rPr>
        <w:t>84</w:t>
      </w:r>
      <w:r w:rsidR="00D96D82">
        <w:rPr>
          <w:b/>
          <w:bCs/>
        </w:rPr>
        <w:t>:</w:t>
      </w:r>
      <w:r w:rsidR="005824CB">
        <w:rPr>
          <w:b/>
          <w:bCs/>
        </w:rPr>
        <w:t xml:space="preserve"> 1</w:t>
      </w:r>
      <w:r w:rsidR="00035081">
        <w:rPr>
          <w:b/>
          <w:bCs/>
        </w:rPr>
        <w:t xml:space="preserve"> en</w:t>
      </w:r>
      <w:r w:rsidR="0008694C">
        <w:rPr>
          <w:b/>
          <w:bCs/>
        </w:rPr>
        <w:t xml:space="preserve"> </w:t>
      </w:r>
      <w:r w:rsidR="00B33B48">
        <w:rPr>
          <w:b/>
          <w:bCs/>
        </w:rPr>
        <w:t>5</w:t>
      </w:r>
      <w:r w:rsidR="0008694C">
        <w:rPr>
          <w:b/>
          <w:bCs/>
        </w:rPr>
        <w:t xml:space="preserve"> </w:t>
      </w:r>
      <w:r w:rsidR="005270BC">
        <w:rPr>
          <w:b/>
          <w:bCs/>
        </w:rPr>
        <w:t>(</w:t>
      </w:r>
      <w:r w:rsidR="00413281">
        <w:rPr>
          <w:b/>
          <w:bCs/>
        </w:rPr>
        <w:t>OB</w:t>
      </w:r>
      <w:r w:rsidR="005270BC">
        <w:rPr>
          <w:b/>
          <w:bCs/>
        </w:rPr>
        <w:t>)</w:t>
      </w:r>
    </w:p>
    <w:p w14:paraId="53FC0A59" w14:textId="23186E00" w:rsidR="00624049" w:rsidRDefault="00624049" w:rsidP="00413281">
      <w:pPr>
        <w:pStyle w:val="Geenafstand"/>
      </w:pPr>
      <w:r>
        <w:t>1</w:t>
      </w:r>
    </w:p>
    <w:p w14:paraId="569FDC7A" w14:textId="77777777" w:rsidR="00B33B48" w:rsidRDefault="00B33B48" w:rsidP="00B33B48">
      <w:pPr>
        <w:pStyle w:val="Geenafstand"/>
      </w:pPr>
      <w:r>
        <w:t>Hoe lief'lijk, hoe vol heilgenot,</w:t>
      </w:r>
    </w:p>
    <w:p w14:paraId="4DDA2A68" w14:textId="77777777" w:rsidR="00B33B48" w:rsidRDefault="00B33B48" w:rsidP="00B33B48">
      <w:pPr>
        <w:pStyle w:val="Geenafstand"/>
      </w:pPr>
      <w:r>
        <w:t>O HEER, der legerscharen God,</w:t>
      </w:r>
    </w:p>
    <w:p w14:paraId="4599BBCF" w14:textId="77777777" w:rsidR="00B33B48" w:rsidRDefault="00B33B48" w:rsidP="00B33B48">
      <w:pPr>
        <w:pStyle w:val="Geenafstand"/>
      </w:pPr>
      <w:r>
        <w:t>Zijn mij Uw huis en tempelzangen!</w:t>
      </w:r>
    </w:p>
    <w:p w14:paraId="35C6E0D9" w14:textId="77777777" w:rsidR="00B33B48" w:rsidRDefault="00B33B48" w:rsidP="00B33B48">
      <w:pPr>
        <w:pStyle w:val="Geenafstand"/>
      </w:pPr>
      <w:r>
        <w:t>Hoe branden mijn genegenheên,</w:t>
      </w:r>
    </w:p>
    <w:p w14:paraId="29ACA6D8" w14:textId="77777777" w:rsidR="00B33B48" w:rsidRDefault="00B33B48" w:rsidP="00B33B48">
      <w:pPr>
        <w:pStyle w:val="Geenafstand"/>
      </w:pPr>
      <w:r>
        <w:t>Om 's HEEREN voorhof in te treên!</w:t>
      </w:r>
    </w:p>
    <w:p w14:paraId="5F898748" w14:textId="77777777" w:rsidR="00B33B48" w:rsidRDefault="00B33B48" w:rsidP="00B33B48">
      <w:pPr>
        <w:pStyle w:val="Geenafstand"/>
      </w:pPr>
      <w:r>
        <w:t>Mijn ziel bezwijkt van sterk verlangen;</w:t>
      </w:r>
    </w:p>
    <w:p w14:paraId="3A17B4B1" w14:textId="77777777" w:rsidR="00B33B48" w:rsidRDefault="00B33B48" w:rsidP="00B33B48">
      <w:pPr>
        <w:pStyle w:val="Geenafstand"/>
      </w:pPr>
      <w:r>
        <w:t>Mijn hart roept uit tot God, Die leeft,</w:t>
      </w:r>
    </w:p>
    <w:p w14:paraId="36214A49" w14:textId="3A7BB47B" w:rsidR="007B2BCF" w:rsidRDefault="00B33B48" w:rsidP="00B33B48">
      <w:pPr>
        <w:pStyle w:val="Geenafstand"/>
      </w:pPr>
      <w:r>
        <w:t>En aan mijn ziel het leven geeft.</w:t>
      </w:r>
    </w:p>
    <w:p w14:paraId="242FADFE" w14:textId="77777777" w:rsidR="00B33B48" w:rsidRDefault="00B33B48" w:rsidP="00B33B48">
      <w:pPr>
        <w:pStyle w:val="Geenafstand"/>
      </w:pPr>
    </w:p>
    <w:p w14:paraId="7F6F886A" w14:textId="362BB5CD" w:rsidR="00624049" w:rsidRDefault="00624049" w:rsidP="00413281">
      <w:pPr>
        <w:pStyle w:val="Geenafstand"/>
      </w:pPr>
      <w:r>
        <w:t>2</w:t>
      </w:r>
    </w:p>
    <w:p w14:paraId="1B4B3362" w14:textId="77777777" w:rsidR="00B33B48" w:rsidRDefault="00B33B48" w:rsidP="00B33B48">
      <w:pPr>
        <w:pStyle w:val="Geenafstand"/>
      </w:pPr>
      <w:r>
        <w:t>O God, die ons ten schilde zijt,</w:t>
      </w:r>
    </w:p>
    <w:p w14:paraId="2EFEEB5A" w14:textId="77777777" w:rsidR="00B33B48" w:rsidRDefault="00B33B48" w:rsidP="00B33B48">
      <w:pPr>
        <w:pStyle w:val="Geenafstand"/>
      </w:pPr>
      <w:r>
        <w:t>En ons voor alle ramp bevrijdt,</w:t>
      </w:r>
    </w:p>
    <w:p w14:paraId="0497B0BE" w14:textId="77777777" w:rsidR="00B33B48" w:rsidRDefault="00B33B48" w:rsidP="00B33B48">
      <w:pPr>
        <w:pStyle w:val="Geenafstand"/>
      </w:pPr>
      <w:r>
        <w:t>Aanschouw toch Uw gezalfde Koning.</w:t>
      </w:r>
    </w:p>
    <w:p w14:paraId="4A6422B8" w14:textId="77777777" w:rsidR="00B33B48" w:rsidRDefault="00B33B48" w:rsidP="00B33B48">
      <w:pPr>
        <w:pStyle w:val="Geenafstand"/>
      </w:pPr>
      <w:r>
        <w:t>Eén dag is in Uw huis mij meer</w:t>
      </w:r>
    </w:p>
    <w:p w14:paraId="7E94C16F" w14:textId="77777777" w:rsidR="00B33B48" w:rsidRDefault="00B33B48" w:rsidP="00B33B48">
      <w:pPr>
        <w:pStyle w:val="Geenafstand"/>
      </w:pPr>
      <w:r>
        <w:t>Dan duizend, waar ik U ontbeer;</w:t>
      </w:r>
    </w:p>
    <w:p w14:paraId="2BCDC24D" w14:textId="77777777" w:rsidR="00B33B48" w:rsidRDefault="00B33B48" w:rsidP="00B33B48">
      <w:pPr>
        <w:pStyle w:val="Geenafstand"/>
      </w:pPr>
      <w:r>
        <w:t>'k Waar liever in mijns Bondsgods woning</w:t>
      </w:r>
    </w:p>
    <w:p w14:paraId="0FA3CAEF" w14:textId="77777777" w:rsidR="00B33B48" w:rsidRDefault="00B33B48" w:rsidP="00B33B48">
      <w:pPr>
        <w:pStyle w:val="Geenafstand"/>
      </w:pPr>
      <w:r>
        <w:t>Een dorpelwachter, dan gewend</w:t>
      </w:r>
    </w:p>
    <w:p w14:paraId="7CFC1D90" w14:textId="77777777" w:rsidR="00624049" w:rsidRDefault="00B33B48" w:rsidP="00B33B48">
      <w:pPr>
        <w:pStyle w:val="Geenafstand"/>
      </w:pPr>
      <w:r>
        <w:t>Aan d' ijdle vreugd' in 's bozen tent.</w:t>
      </w:r>
    </w:p>
    <w:p w14:paraId="2BB26A95" w14:textId="77777777" w:rsidR="00B33B48" w:rsidRDefault="00B33B48" w:rsidP="00B33B48">
      <w:pPr>
        <w:pStyle w:val="Geenafstand"/>
        <w:sectPr w:rsidR="00B33B48" w:rsidSect="007113E8">
          <w:type w:val="continuous"/>
          <w:pgSz w:w="11906" w:h="16838"/>
          <w:pgMar w:top="851" w:right="1417" w:bottom="851" w:left="1417" w:header="708" w:footer="708" w:gutter="0"/>
          <w:cols w:num="2" w:space="708"/>
          <w:docGrid w:linePitch="360"/>
        </w:sectPr>
      </w:pPr>
    </w:p>
    <w:p w14:paraId="771BD0C0" w14:textId="1A99ACE9" w:rsidR="005411E3" w:rsidRDefault="007B2BCF" w:rsidP="00B57CF8">
      <w:pPr>
        <w:pStyle w:val="Geenafstand"/>
        <w:rPr>
          <w:b/>
          <w:bCs/>
        </w:rPr>
      </w:pPr>
      <w:r>
        <w:rPr>
          <w:b/>
          <w:bCs/>
        </w:rPr>
        <w:t>Votum</w:t>
      </w:r>
      <w:r w:rsidR="00413281">
        <w:rPr>
          <w:b/>
          <w:bCs/>
        </w:rPr>
        <w:t xml:space="preserve"> </w:t>
      </w:r>
      <w:r w:rsidR="005411E3" w:rsidRPr="00B57CF8">
        <w:rPr>
          <w:b/>
          <w:bCs/>
        </w:rPr>
        <w:t>en groet</w:t>
      </w:r>
    </w:p>
    <w:p w14:paraId="388D56DC" w14:textId="69141F69" w:rsidR="00742D67" w:rsidRDefault="00742D67" w:rsidP="00261D1D">
      <w:pPr>
        <w:pStyle w:val="Geenafstand"/>
        <w:rPr>
          <w:b/>
          <w:bCs/>
        </w:rPr>
      </w:pPr>
      <w:bookmarkStart w:id="0" w:name="_Hlk102762033"/>
    </w:p>
    <w:p w14:paraId="08F42152" w14:textId="0D21A41A" w:rsidR="00261D1D" w:rsidRDefault="00261D1D" w:rsidP="00261D1D">
      <w:pPr>
        <w:pStyle w:val="Geenafstand"/>
        <w:rPr>
          <w:b/>
          <w:bCs/>
        </w:rPr>
      </w:pPr>
      <w:bookmarkStart w:id="1" w:name="_Hlk131694171"/>
      <w:bookmarkStart w:id="2" w:name="_Hlk143852180"/>
      <w:r w:rsidRPr="00BD32BA">
        <w:rPr>
          <w:b/>
          <w:bCs/>
        </w:rPr>
        <w:t>Zingen</w:t>
      </w:r>
      <w:r w:rsidR="00C20902">
        <w:rPr>
          <w:b/>
          <w:bCs/>
        </w:rPr>
        <w:t xml:space="preserve"> </w:t>
      </w:r>
      <w:r w:rsidR="00B33B48">
        <w:rPr>
          <w:b/>
          <w:bCs/>
        </w:rPr>
        <w:t>Psalm 27</w:t>
      </w:r>
      <w:r w:rsidR="00E0585E">
        <w:rPr>
          <w:b/>
          <w:bCs/>
        </w:rPr>
        <w:t xml:space="preserve">: </w:t>
      </w:r>
      <w:r w:rsidR="007B2BCF">
        <w:rPr>
          <w:b/>
          <w:bCs/>
        </w:rPr>
        <w:t xml:space="preserve">1 en </w:t>
      </w:r>
      <w:r w:rsidR="00B33B48">
        <w:rPr>
          <w:b/>
          <w:bCs/>
        </w:rPr>
        <w:t>7</w:t>
      </w:r>
      <w:r w:rsidR="00E0585E">
        <w:rPr>
          <w:b/>
          <w:bCs/>
        </w:rPr>
        <w:t xml:space="preserve"> (</w:t>
      </w:r>
      <w:r w:rsidR="007B2BCF">
        <w:rPr>
          <w:b/>
          <w:bCs/>
        </w:rPr>
        <w:t>Liedboek 1973</w:t>
      </w:r>
      <w:r w:rsidR="00E0585E">
        <w:rPr>
          <w:b/>
          <w:bCs/>
        </w:rPr>
        <w:t>)</w:t>
      </w:r>
    </w:p>
    <w:bookmarkEnd w:id="0"/>
    <w:bookmarkEnd w:id="1"/>
    <w:bookmarkEnd w:id="2"/>
    <w:p w14:paraId="6F5524FB" w14:textId="77777777" w:rsidR="00C04785" w:rsidRDefault="00C04785" w:rsidP="00C04785">
      <w:pPr>
        <w:pStyle w:val="Geenafstand"/>
        <w:sectPr w:rsidR="00C04785" w:rsidSect="007113E8">
          <w:type w:val="continuous"/>
          <w:pgSz w:w="11906" w:h="16838"/>
          <w:pgMar w:top="851" w:right="1417" w:bottom="851" w:left="1417" w:header="708" w:footer="708" w:gutter="0"/>
          <w:cols w:space="708"/>
          <w:docGrid w:linePitch="360"/>
        </w:sectPr>
      </w:pPr>
    </w:p>
    <w:p w14:paraId="1CF6DC51" w14:textId="77777777" w:rsidR="004A3A38" w:rsidRDefault="004A3A38" w:rsidP="004A3A38">
      <w:pPr>
        <w:pStyle w:val="Geenafstand"/>
      </w:pPr>
      <w:r>
        <w:t>1</w:t>
      </w:r>
    </w:p>
    <w:p w14:paraId="456EDA21" w14:textId="77777777" w:rsidR="004A3A38" w:rsidRDefault="004A3A38" w:rsidP="004A3A38">
      <w:pPr>
        <w:pStyle w:val="Geenafstand"/>
      </w:pPr>
      <w:r>
        <w:t>Mijn licht, mijn heil is Hij, mijn God en HERE!</w:t>
      </w:r>
    </w:p>
    <w:p w14:paraId="48B30180" w14:textId="77777777" w:rsidR="004A3A38" w:rsidRDefault="004A3A38" w:rsidP="004A3A38">
      <w:pPr>
        <w:pStyle w:val="Geenafstand"/>
      </w:pPr>
      <w:r>
        <w:t>Waar is het duister dat mij onheil baart?</w:t>
      </w:r>
    </w:p>
    <w:p w14:paraId="164D595A" w14:textId="77777777" w:rsidR="004A3A38" w:rsidRDefault="004A3A38" w:rsidP="004A3A38">
      <w:pPr>
        <w:pStyle w:val="Geenafstand"/>
      </w:pPr>
      <w:r>
        <w:t>Mijn hoge burcht is Hij, niets kan mij deren,</w:t>
      </w:r>
    </w:p>
    <w:p w14:paraId="3069A0F9" w14:textId="77777777" w:rsidR="004A3A38" w:rsidRDefault="004A3A38" w:rsidP="004A3A38">
      <w:pPr>
        <w:pStyle w:val="Geenafstand"/>
      </w:pPr>
      <w:r>
        <w:t>in zijn bescherming ben ik wel bewaard!</w:t>
      </w:r>
    </w:p>
    <w:p w14:paraId="5F512AAD" w14:textId="77777777" w:rsidR="004A3A38" w:rsidRDefault="004A3A38" w:rsidP="004A3A38">
      <w:pPr>
        <w:pStyle w:val="Geenafstand"/>
      </w:pPr>
      <w:r>
        <w:t>Of zich de boosheid tegen mij verbindt</w:t>
      </w:r>
    </w:p>
    <w:p w14:paraId="47DF0DDB" w14:textId="77777777" w:rsidR="004A3A38" w:rsidRDefault="004A3A38" w:rsidP="004A3A38">
      <w:pPr>
        <w:pStyle w:val="Geenafstand"/>
      </w:pPr>
      <w:r>
        <w:t>en op mij loert opdat zij mij verslindt,</w:t>
      </w:r>
    </w:p>
    <w:p w14:paraId="532370AF" w14:textId="77777777" w:rsidR="004A3A38" w:rsidRDefault="004A3A38" w:rsidP="004A3A38">
      <w:pPr>
        <w:pStyle w:val="Geenafstand"/>
      </w:pPr>
      <w:r>
        <w:t>ik ken geen angst voor nood en overval:</w:t>
      </w:r>
    </w:p>
    <w:p w14:paraId="11A6D985" w14:textId="77777777" w:rsidR="004A3A38" w:rsidRDefault="004A3A38" w:rsidP="004A3A38">
      <w:pPr>
        <w:pStyle w:val="Geenafstand"/>
      </w:pPr>
      <w:r>
        <w:t>het is de HEER die mij behouden zal!</w:t>
      </w:r>
    </w:p>
    <w:p w14:paraId="48F38507" w14:textId="77777777" w:rsidR="004A3A38" w:rsidRDefault="004A3A38" w:rsidP="004A3A38">
      <w:pPr>
        <w:pStyle w:val="Geenafstand"/>
      </w:pPr>
    </w:p>
    <w:p w14:paraId="489528FA" w14:textId="77777777" w:rsidR="004A3A38" w:rsidRDefault="004A3A38" w:rsidP="004A3A38">
      <w:pPr>
        <w:pStyle w:val="Geenafstand"/>
      </w:pPr>
      <w:r>
        <w:t>7</w:t>
      </w:r>
    </w:p>
    <w:p w14:paraId="1D51E985" w14:textId="77777777" w:rsidR="004A3A38" w:rsidRDefault="004A3A38" w:rsidP="004A3A38">
      <w:pPr>
        <w:pStyle w:val="Geenafstand"/>
      </w:pPr>
      <w:r>
        <w:t>O als ik niet met opgeheven hoofde</w:t>
      </w:r>
    </w:p>
    <w:p w14:paraId="6A785FF7" w14:textId="77777777" w:rsidR="004A3A38" w:rsidRDefault="004A3A38" w:rsidP="004A3A38">
      <w:pPr>
        <w:pStyle w:val="Geenafstand"/>
      </w:pPr>
      <w:r>
        <w:t>zijn heil van dag tot dag verwachten mocht!</w:t>
      </w:r>
    </w:p>
    <w:p w14:paraId="27067FF7" w14:textId="77777777" w:rsidR="004A3A38" w:rsidRDefault="004A3A38" w:rsidP="004A3A38">
      <w:pPr>
        <w:pStyle w:val="Geenafstand"/>
      </w:pPr>
      <w:r>
        <w:t>O als ik van zijn goedheid niet geloofde,</w:t>
      </w:r>
    </w:p>
    <w:p w14:paraId="3F67FC86" w14:textId="77777777" w:rsidR="004A3A38" w:rsidRDefault="004A3A38" w:rsidP="004A3A38">
      <w:pPr>
        <w:pStyle w:val="Geenafstand"/>
      </w:pPr>
      <w:r>
        <w:t>dat Hij te vinden is voor die Hem zocht!</w:t>
      </w:r>
    </w:p>
    <w:p w14:paraId="134F79B3" w14:textId="77777777" w:rsidR="004A3A38" w:rsidRDefault="004A3A38" w:rsidP="004A3A38">
      <w:pPr>
        <w:pStyle w:val="Geenafstand"/>
      </w:pPr>
      <w:r>
        <w:t>Wees dapper, hart, houd altijd goede moed!</w:t>
      </w:r>
    </w:p>
    <w:p w14:paraId="6AFC7369" w14:textId="77777777" w:rsidR="004A3A38" w:rsidRDefault="004A3A38" w:rsidP="004A3A38">
      <w:pPr>
        <w:pStyle w:val="Geenafstand"/>
      </w:pPr>
      <w:r>
        <w:t>Hij is getrouw, de bron van alle goed!</w:t>
      </w:r>
    </w:p>
    <w:p w14:paraId="71E46380" w14:textId="77777777" w:rsidR="004A3A38" w:rsidRDefault="004A3A38" w:rsidP="004A3A38">
      <w:pPr>
        <w:pStyle w:val="Geenafstand"/>
      </w:pPr>
      <w:r>
        <w:t>Wacht op den HEER, die u in zwakheid schraagt,</w:t>
      </w:r>
    </w:p>
    <w:p w14:paraId="7910BDBD" w14:textId="61CA161E" w:rsidR="00D13F1E" w:rsidRDefault="004A3A38" w:rsidP="004A3A38">
      <w:pPr>
        <w:pStyle w:val="Geenafstand"/>
        <w:sectPr w:rsidR="00D13F1E" w:rsidSect="007113E8">
          <w:type w:val="continuous"/>
          <w:pgSz w:w="11906" w:h="16838"/>
          <w:pgMar w:top="851" w:right="1417" w:bottom="851" w:left="1417" w:header="708" w:footer="708" w:gutter="0"/>
          <w:cols w:num="2" w:space="708"/>
          <w:docGrid w:linePitch="360"/>
        </w:sectPr>
      </w:pPr>
      <w:r>
        <w:t>wacht op den HEER en houd u onversaagd.</w:t>
      </w:r>
    </w:p>
    <w:p w14:paraId="3078B030" w14:textId="77777777" w:rsidR="00C04785" w:rsidRDefault="00C04785" w:rsidP="009C57F0">
      <w:pPr>
        <w:pStyle w:val="Geenafstand"/>
        <w:rPr>
          <w:b/>
          <w:bCs/>
        </w:rPr>
        <w:sectPr w:rsidR="00C04785" w:rsidSect="007113E8">
          <w:type w:val="continuous"/>
          <w:pgSz w:w="11906" w:h="16838"/>
          <w:pgMar w:top="851" w:right="1417" w:bottom="851" w:left="1417" w:header="708" w:footer="708" w:gutter="0"/>
          <w:cols w:space="708"/>
          <w:docGrid w:linePitch="360"/>
        </w:sectPr>
      </w:pPr>
    </w:p>
    <w:p w14:paraId="6B875550" w14:textId="2B3C55D7" w:rsidR="00413281" w:rsidRDefault="00413281" w:rsidP="00413281">
      <w:pPr>
        <w:pStyle w:val="Geenafstand"/>
        <w:rPr>
          <w:b/>
          <w:bCs/>
        </w:rPr>
      </w:pPr>
      <w:r w:rsidRPr="00413281">
        <w:rPr>
          <w:b/>
          <w:bCs/>
        </w:rPr>
        <w:t xml:space="preserve">Geloofsbelijdenis </w:t>
      </w:r>
    </w:p>
    <w:p w14:paraId="7B03CE1D" w14:textId="77777777" w:rsidR="00413281" w:rsidRDefault="00413281" w:rsidP="00413281">
      <w:pPr>
        <w:pStyle w:val="Geenafstand"/>
        <w:rPr>
          <w:b/>
          <w:bCs/>
        </w:rPr>
      </w:pPr>
    </w:p>
    <w:p w14:paraId="47F164BA" w14:textId="36823670" w:rsidR="00413281" w:rsidRPr="00413281" w:rsidRDefault="00413281" w:rsidP="00413281">
      <w:pPr>
        <w:pStyle w:val="Geenafstand"/>
        <w:rPr>
          <w:b/>
          <w:bCs/>
        </w:rPr>
      </w:pPr>
      <w:r w:rsidRPr="00413281">
        <w:rPr>
          <w:b/>
          <w:bCs/>
        </w:rPr>
        <w:t xml:space="preserve">Zingen </w:t>
      </w:r>
      <w:r w:rsidR="004A3A38">
        <w:rPr>
          <w:b/>
          <w:bCs/>
        </w:rPr>
        <w:t>Lied 562</w:t>
      </w:r>
      <w:r w:rsidRPr="00413281">
        <w:rPr>
          <w:b/>
          <w:bCs/>
        </w:rPr>
        <w:t xml:space="preserve">: </w:t>
      </w:r>
      <w:r w:rsidR="00C04785">
        <w:rPr>
          <w:b/>
          <w:bCs/>
        </w:rPr>
        <w:t>1 en 3</w:t>
      </w:r>
      <w:r w:rsidRPr="00413281">
        <w:rPr>
          <w:b/>
          <w:bCs/>
        </w:rPr>
        <w:t xml:space="preserve"> (</w:t>
      </w:r>
      <w:r w:rsidR="004A3A38">
        <w:rPr>
          <w:b/>
          <w:bCs/>
        </w:rPr>
        <w:t xml:space="preserve">Nieuwe </w:t>
      </w:r>
      <w:r w:rsidR="00C04785">
        <w:rPr>
          <w:b/>
          <w:bCs/>
        </w:rPr>
        <w:t xml:space="preserve">Liedboek </w:t>
      </w:r>
      <w:r w:rsidRPr="00413281">
        <w:rPr>
          <w:b/>
          <w:bCs/>
        </w:rPr>
        <w:t>)</w:t>
      </w:r>
    </w:p>
    <w:p w14:paraId="757521AA" w14:textId="77777777" w:rsidR="00C04785" w:rsidRDefault="00C04785" w:rsidP="00C04785">
      <w:pPr>
        <w:pStyle w:val="Geenafstand"/>
        <w:sectPr w:rsidR="00C04785" w:rsidSect="007113E8">
          <w:type w:val="continuous"/>
          <w:pgSz w:w="11906" w:h="16838"/>
          <w:pgMar w:top="851" w:right="1417" w:bottom="851" w:left="1417" w:header="708" w:footer="708" w:gutter="0"/>
          <w:cols w:space="708"/>
          <w:docGrid w:linePitch="360"/>
        </w:sectPr>
      </w:pPr>
    </w:p>
    <w:p w14:paraId="470AE8C9" w14:textId="77777777" w:rsidR="004A3A38" w:rsidRDefault="004A3A38" w:rsidP="004A3A38">
      <w:pPr>
        <w:pStyle w:val="Geenafstand"/>
      </w:pPr>
      <w:r>
        <w:t>1 Ik wil mij gaan vertroosten</w:t>
      </w:r>
    </w:p>
    <w:p w14:paraId="08914402" w14:textId="77777777" w:rsidR="004A3A38" w:rsidRDefault="004A3A38" w:rsidP="004A3A38">
      <w:pPr>
        <w:pStyle w:val="Geenafstand"/>
      </w:pPr>
      <w:r>
        <w:t>in ’t lijden van mijn Heer,</w:t>
      </w:r>
    </w:p>
    <w:p w14:paraId="47EAC429" w14:textId="77777777" w:rsidR="004A3A38" w:rsidRDefault="004A3A38" w:rsidP="004A3A38">
      <w:pPr>
        <w:pStyle w:val="Geenafstand"/>
      </w:pPr>
      <w:r>
        <w:t>die zelf bedroefd ten dode</w:t>
      </w:r>
    </w:p>
    <w:p w14:paraId="14744505" w14:textId="77777777" w:rsidR="004A3A38" w:rsidRDefault="004A3A38" w:rsidP="004A3A38">
      <w:pPr>
        <w:pStyle w:val="Geenafstand"/>
      </w:pPr>
      <w:r>
        <w:t>terneerboog keer op keer</w:t>
      </w:r>
    </w:p>
    <w:p w14:paraId="4B88886A" w14:textId="77777777" w:rsidR="004A3A38" w:rsidRDefault="004A3A38" w:rsidP="004A3A38">
      <w:pPr>
        <w:pStyle w:val="Geenafstand"/>
      </w:pPr>
      <w:r>
        <w:t>en zocht in zijn ellende</w:t>
      </w:r>
    </w:p>
    <w:p w14:paraId="4FE61BCE" w14:textId="77777777" w:rsidR="004A3A38" w:rsidRDefault="004A3A38" w:rsidP="004A3A38">
      <w:pPr>
        <w:pStyle w:val="Geenafstand"/>
      </w:pPr>
      <w:r>
        <w:t>naar troost om voort te gaan,</w:t>
      </w:r>
    </w:p>
    <w:p w14:paraId="49C58ABF" w14:textId="77777777" w:rsidR="004A3A38" w:rsidRDefault="004A3A38" w:rsidP="004A3A38">
      <w:pPr>
        <w:pStyle w:val="Geenafstand"/>
      </w:pPr>
      <w:r>
        <w:t>tot Hem wil ik mij wenden –</w:t>
      </w:r>
    </w:p>
    <w:p w14:paraId="3A68A438" w14:textId="77777777" w:rsidR="004A3A38" w:rsidRDefault="004A3A38" w:rsidP="004A3A38">
      <w:pPr>
        <w:pStyle w:val="Geenafstand"/>
      </w:pPr>
      <w:r>
        <w:t>o Jesu, zie mij aan.</w:t>
      </w:r>
    </w:p>
    <w:p w14:paraId="1C393C33" w14:textId="77777777" w:rsidR="004A3A38" w:rsidRDefault="004A3A38" w:rsidP="004A3A38">
      <w:pPr>
        <w:pStyle w:val="Geenafstand"/>
      </w:pPr>
    </w:p>
    <w:p w14:paraId="5B70C239" w14:textId="14445338" w:rsidR="004A3A38" w:rsidRDefault="004A3A38" w:rsidP="004A3A38">
      <w:pPr>
        <w:pStyle w:val="Geenafstand"/>
      </w:pPr>
      <w:r>
        <w:t>3 Mijn Heer die om mijn zonden</w:t>
      </w:r>
    </w:p>
    <w:p w14:paraId="0FD7E24C" w14:textId="77777777" w:rsidR="004A3A38" w:rsidRDefault="004A3A38" w:rsidP="004A3A38">
      <w:pPr>
        <w:pStyle w:val="Geenafstand"/>
      </w:pPr>
      <w:r>
        <w:t>in doem en duisternis</w:t>
      </w:r>
    </w:p>
    <w:p w14:paraId="68112C10" w14:textId="77777777" w:rsidR="004A3A38" w:rsidRDefault="004A3A38" w:rsidP="004A3A38">
      <w:pPr>
        <w:pStyle w:val="Geenafstand"/>
      </w:pPr>
      <w:r>
        <w:t>ontluisterd en geschonden</w:t>
      </w:r>
    </w:p>
    <w:p w14:paraId="75D45353" w14:textId="77777777" w:rsidR="004A3A38" w:rsidRDefault="004A3A38" w:rsidP="004A3A38">
      <w:pPr>
        <w:pStyle w:val="Geenafstand"/>
      </w:pPr>
      <w:r>
        <w:t>aan ’t kruis gehangen is,</w:t>
      </w:r>
    </w:p>
    <w:p w14:paraId="6D8D9E78" w14:textId="77777777" w:rsidR="004A3A38" w:rsidRDefault="004A3A38" w:rsidP="004A3A38">
      <w:pPr>
        <w:pStyle w:val="Geenafstand"/>
      </w:pPr>
      <w:r>
        <w:t>al ben ik U onwaardig,</w:t>
      </w:r>
    </w:p>
    <w:p w14:paraId="6D056398" w14:textId="77777777" w:rsidR="004A3A38" w:rsidRDefault="004A3A38" w:rsidP="004A3A38">
      <w:pPr>
        <w:pStyle w:val="Geenafstand"/>
      </w:pPr>
      <w:r>
        <w:t>mijn toevlucht is uw naam,</w:t>
      </w:r>
    </w:p>
    <w:p w14:paraId="02CA9DC2" w14:textId="77777777" w:rsidR="004A3A38" w:rsidRDefault="004A3A38" w:rsidP="004A3A38">
      <w:pPr>
        <w:pStyle w:val="Geenafstand"/>
      </w:pPr>
      <w:r>
        <w:t>mijn redder, mijn genade –</w:t>
      </w:r>
    </w:p>
    <w:p w14:paraId="29996C66" w14:textId="3212BF5E" w:rsidR="00C04785" w:rsidRDefault="004A3A38" w:rsidP="004A3A38">
      <w:pPr>
        <w:pStyle w:val="Geenafstand"/>
        <w:rPr>
          <w:b/>
          <w:bCs/>
        </w:rPr>
        <w:sectPr w:rsidR="00C04785" w:rsidSect="007113E8">
          <w:type w:val="continuous"/>
          <w:pgSz w:w="11906" w:h="16838"/>
          <w:pgMar w:top="851" w:right="1417" w:bottom="851" w:left="1417" w:header="708" w:footer="708" w:gutter="0"/>
          <w:cols w:num="2" w:space="708"/>
          <w:docGrid w:linePitch="360"/>
        </w:sectPr>
      </w:pPr>
      <w:r>
        <w:t>o Jesu, zie mij aan.</w:t>
      </w:r>
    </w:p>
    <w:p w14:paraId="35D6B895" w14:textId="5AC7347C" w:rsidR="00E0585E" w:rsidRDefault="00E0585E" w:rsidP="009C57F0">
      <w:pPr>
        <w:pStyle w:val="Geenafstand"/>
        <w:rPr>
          <w:b/>
          <w:bCs/>
        </w:rPr>
      </w:pPr>
      <w:r w:rsidRPr="00E0585E">
        <w:rPr>
          <w:b/>
          <w:bCs/>
        </w:rPr>
        <w:t>Ge</w:t>
      </w:r>
      <w:r w:rsidR="00D13F1E">
        <w:rPr>
          <w:b/>
          <w:bCs/>
        </w:rPr>
        <w:t>bed</w:t>
      </w:r>
    </w:p>
    <w:p w14:paraId="7FAF477B" w14:textId="77777777" w:rsidR="0011719A" w:rsidRDefault="0011719A" w:rsidP="009C57F0">
      <w:pPr>
        <w:pStyle w:val="Geenafstand"/>
        <w:rPr>
          <w:b/>
          <w:bCs/>
        </w:rPr>
      </w:pPr>
    </w:p>
    <w:p w14:paraId="2EB7EB04" w14:textId="5675D659" w:rsidR="0011719A" w:rsidRDefault="0011719A" w:rsidP="00B57CF8">
      <w:pPr>
        <w:pStyle w:val="Geenafstand"/>
        <w:sectPr w:rsidR="0011719A" w:rsidSect="007113E8">
          <w:type w:val="continuous"/>
          <w:pgSz w:w="11906" w:h="16838"/>
          <w:pgMar w:top="851" w:right="1417" w:bottom="851" w:left="1417" w:header="708" w:footer="708" w:gutter="0"/>
          <w:cols w:space="708"/>
          <w:docGrid w:linePitch="360"/>
        </w:sectPr>
      </w:pPr>
    </w:p>
    <w:p w14:paraId="6FDF77EB" w14:textId="32146AA6" w:rsidR="00453C0B" w:rsidRPr="00453C0B" w:rsidRDefault="004B5B2E" w:rsidP="008C76D8">
      <w:pPr>
        <w:pStyle w:val="Geenafstand"/>
        <w:rPr>
          <w:b/>
          <w:bCs/>
        </w:rPr>
      </w:pPr>
      <w:r>
        <w:rPr>
          <w:b/>
          <w:bCs/>
        </w:rPr>
        <w:t>Schriftlezing</w:t>
      </w:r>
      <w:r w:rsidR="007D4AF8">
        <w:rPr>
          <w:b/>
          <w:bCs/>
        </w:rPr>
        <w:t xml:space="preserve"> (HSV)</w:t>
      </w:r>
      <w:r>
        <w:rPr>
          <w:b/>
          <w:bCs/>
        </w:rPr>
        <w:t>:</w:t>
      </w:r>
      <w:r w:rsidR="004A3A38">
        <w:rPr>
          <w:b/>
          <w:bCs/>
        </w:rPr>
        <w:t xml:space="preserve"> Johannes</w:t>
      </w:r>
      <w:r w:rsidR="00C04785">
        <w:rPr>
          <w:b/>
          <w:bCs/>
        </w:rPr>
        <w:t xml:space="preserve"> </w:t>
      </w:r>
      <w:r w:rsidR="004A3A38">
        <w:rPr>
          <w:b/>
          <w:bCs/>
        </w:rPr>
        <w:t>2</w:t>
      </w:r>
      <w:r w:rsidR="00C04785">
        <w:rPr>
          <w:b/>
          <w:bCs/>
        </w:rPr>
        <w:t>: 1</w:t>
      </w:r>
      <w:r w:rsidR="004A3A38">
        <w:rPr>
          <w:b/>
          <w:bCs/>
        </w:rPr>
        <w:t>3</w:t>
      </w:r>
      <w:r w:rsidR="00C04785">
        <w:rPr>
          <w:b/>
          <w:bCs/>
        </w:rPr>
        <w:t xml:space="preserve"> - 2</w:t>
      </w:r>
      <w:r w:rsidR="004A3A38">
        <w:rPr>
          <w:b/>
          <w:bCs/>
        </w:rPr>
        <w:t>5</w:t>
      </w:r>
      <w:r w:rsidR="00C20902">
        <w:rPr>
          <w:b/>
          <w:bCs/>
        </w:rPr>
        <w:t xml:space="preserve"> </w:t>
      </w:r>
    </w:p>
    <w:p w14:paraId="69C8ACF6" w14:textId="77777777" w:rsidR="00F7528F" w:rsidRDefault="00F7528F" w:rsidP="00F7528F">
      <w:pPr>
        <w:pStyle w:val="Geenafstand"/>
      </w:pPr>
      <w:r>
        <w:t>13En het Pascha van de Joden was nabij en Jezus ging naar Jeruzalem.</w:t>
      </w:r>
    </w:p>
    <w:p w14:paraId="52A0475C" w14:textId="77777777" w:rsidR="00F7528F" w:rsidRDefault="00F7528F" w:rsidP="00F7528F">
      <w:pPr>
        <w:pStyle w:val="Geenafstand"/>
      </w:pPr>
      <w:r>
        <w:t>14En Hij trof in de tempel mensen aan die runderen, schapen en duiven verkochten, en de geldwisselaars die daar zaten.</w:t>
      </w:r>
    </w:p>
    <w:p w14:paraId="69DE8723" w14:textId="77777777" w:rsidR="00F7528F" w:rsidRDefault="00F7528F" w:rsidP="00F7528F">
      <w:pPr>
        <w:pStyle w:val="Geenafstand"/>
      </w:pPr>
      <w:r>
        <w:t>15En nadat Hij een gesel van touwen gemaakt had, dreef Hij ze allen de tempel uit, ook de schapen en de runderen. En het geld van de wisselaars wierp Hij op de grond en de tafels keerde Hij om.</w:t>
      </w:r>
    </w:p>
    <w:p w14:paraId="18F32714" w14:textId="77777777" w:rsidR="00F7528F" w:rsidRDefault="00F7528F" w:rsidP="00F7528F">
      <w:pPr>
        <w:pStyle w:val="Geenafstand"/>
      </w:pPr>
      <w:r>
        <w:t>16En Hij zei tegen hen die de duiven verkochten: Neem deze dingen vanhier weg, maak niet het huis van Mijn Vader tot een huis van koophandel.</w:t>
      </w:r>
    </w:p>
    <w:p w14:paraId="432EEA2E" w14:textId="77777777" w:rsidR="00F7528F" w:rsidRDefault="00F7528F" w:rsidP="00F7528F">
      <w:pPr>
        <w:pStyle w:val="Geenafstand"/>
      </w:pPr>
      <w:r>
        <w:lastRenderedPageBreak/>
        <w:t>17En Zijn discipelen herinnerden zich dat er geschreven is: De ijver voor Uw huis heeft mij verslonden.</w:t>
      </w:r>
    </w:p>
    <w:p w14:paraId="79DABE39" w14:textId="77777777" w:rsidR="00F7528F" w:rsidRDefault="00F7528F" w:rsidP="00F7528F">
      <w:pPr>
        <w:pStyle w:val="Geenafstand"/>
      </w:pPr>
      <w:r>
        <w:t>18Toen antwoordden de Joden en zeiden tegen Hem: Welk teken laat U ons zien dat U het recht hebt deze dingen te doen?</w:t>
      </w:r>
    </w:p>
    <w:p w14:paraId="57C096E7" w14:textId="77777777" w:rsidR="00F7528F" w:rsidRDefault="00F7528F" w:rsidP="00F7528F">
      <w:pPr>
        <w:pStyle w:val="Geenafstand"/>
      </w:pPr>
      <w:r>
        <w:t>19Jezus antwoordde en zei tegen hen: Breek deze tempel af en in drie dagen zal Ik hem laten herrijzen.</w:t>
      </w:r>
    </w:p>
    <w:p w14:paraId="07DD4FF1" w14:textId="7E4A7F52" w:rsidR="00F7528F" w:rsidRDefault="00F7528F" w:rsidP="00F50EBA">
      <w:pPr>
        <w:pStyle w:val="Geenafstand"/>
      </w:pPr>
      <w:r>
        <w:t>20De Joden zeiden dan: Zesenveertig jaar is aan deze tempel gebouwd, en Ú zult hem in drie dagen laten herrijzen?</w:t>
      </w:r>
      <w:r w:rsidR="00F50EBA">
        <w:t xml:space="preserve"> </w:t>
      </w:r>
      <w:r>
        <w:t>21Maar Hij sprak over de tempel van Zijn lichaam.</w:t>
      </w:r>
    </w:p>
    <w:p w14:paraId="50509243" w14:textId="77777777" w:rsidR="00F7528F" w:rsidRDefault="00F7528F" w:rsidP="00F7528F">
      <w:pPr>
        <w:pStyle w:val="Geenafstand"/>
      </w:pPr>
      <w:r>
        <w:t>22Toen Hij dan uit de doden was opgewekt, herinnerden Zijn discipelen zich dat Hij dit tegen hen gezegd had en geloofden zij de Schrift en het woord dat Jezus gesproken had.</w:t>
      </w:r>
    </w:p>
    <w:p w14:paraId="3E07F9A5" w14:textId="77777777" w:rsidR="00F7528F" w:rsidRDefault="00F7528F" w:rsidP="00F7528F">
      <w:pPr>
        <w:pStyle w:val="Geenafstand"/>
      </w:pPr>
      <w:r>
        <w:t>23En toen Hij in Jeruzalem was op het Pascha, tijdens het feest, geloofden velen in Zijn Naam, toen zij Zijn tekenen zagen die Hij deed.</w:t>
      </w:r>
    </w:p>
    <w:p w14:paraId="5300F898" w14:textId="77777777" w:rsidR="00F7528F" w:rsidRDefault="00F7528F" w:rsidP="00F7528F">
      <w:pPr>
        <w:pStyle w:val="Geenafstand"/>
      </w:pPr>
      <w:r>
        <w:t>24Maar Jezus Zelf vertrouwde Zichzelf aan hen niet toe, omdat Hij hen allen kende,</w:t>
      </w:r>
    </w:p>
    <w:p w14:paraId="674DCE43" w14:textId="77777777" w:rsidR="00F7528F" w:rsidRDefault="00F7528F" w:rsidP="00F7528F">
      <w:pPr>
        <w:pStyle w:val="Geenafstand"/>
      </w:pPr>
      <w:r>
        <w:t>25en omdat Hij het niet nodig had dat iemand van de mens getuigde, want Hij wist Zelf wat in de mens was.</w:t>
      </w:r>
    </w:p>
    <w:p w14:paraId="2A3CD443" w14:textId="01BB3CFB" w:rsidR="00256B21" w:rsidRDefault="00256B21" w:rsidP="00F7528F">
      <w:pPr>
        <w:pStyle w:val="Geenafstand"/>
      </w:pPr>
    </w:p>
    <w:p w14:paraId="5D9A2431" w14:textId="211E8953" w:rsidR="008C76D8" w:rsidRPr="008C76D8" w:rsidRDefault="008C76D8" w:rsidP="00256B21">
      <w:pPr>
        <w:pStyle w:val="Geenafstand"/>
        <w:rPr>
          <w:b/>
          <w:bCs/>
        </w:rPr>
      </w:pPr>
      <w:r w:rsidRPr="008C76D8">
        <w:rPr>
          <w:b/>
          <w:bCs/>
        </w:rPr>
        <w:t xml:space="preserve">Zingen </w:t>
      </w:r>
      <w:r w:rsidR="000F3DAD">
        <w:rPr>
          <w:b/>
          <w:bCs/>
        </w:rPr>
        <w:t>Gezang 192</w:t>
      </w:r>
      <w:r w:rsidRPr="008C76D8">
        <w:rPr>
          <w:b/>
          <w:bCs/>
        </w:rPr>
        <w:t xml:space="preserve">: </w:t>
      </w:r>
      <w:r w:rsidR="00917E9A">
        <w:rPr>
          <w:b/>
          <w:bCs/>
        </w:rPr>
        <w:t>1</w:t>
      </w:r>
      <w:r w:rsidR="000F3DAD">
        <w:rPr>
          <w:b/>
          <w:bCs/>
        </w:rPr>
        <w:t xml:space="preserve">, </w:t>
      </w:r>
      <w:r w:rsidR="0014795B">
        <w:rPr>
          <w:b/>
          <w:bCs/>
        </w:rPr>
        <w:t>2</w:t>
      </w:r>
      <w:r w:rsidRPr="008C76D8">
        <w:rPr>
          <w:b/>
          <w:bCs/>
        </w:rPr>
        <w:t xml:space="preserve"> </w:t>
      </w:r>
      <w:r w:rsidR="000F3DAD">
        <w:rPr>
          <w:b/>
          <w:bCs/>
        </w:rPr>
        <w:t>, 5 en 6</w:t>
      </w:r>
      <w:r w:rsidRPr="008C76D8">
        <w:rPr>
          <w:b/>
          <w:bCs/>
        </w:rPr>
        <w:t xml:space="preserve"> (</w:t>
      </w:r>
      <w:r w:rsidR="0014795B">
        <w:rPr>
          <w:b/>
          <w:bCs/>
        </w:rPr>
        <w:t>Liedboek 1973</w:t>
      </w:r>
      <w:r w:rsidRPr="008C76D8">
        <w:rPr>
          <w:b/>
          <w:bCs/>
        </w:rPr>
        <w:t>)</w:t>
      </w:r>
    </w:p>
    <w:p w14:paraId="0B825A38" w14:textId="77777777" w:rsidR="008C76D8" w:rsidRDefault="008C76D8" w:rsidP="008C76D8">
      <w:pPr>
        <w:pStyle w:val="Geenafstand"/>
        <w:sectPr w:rsidR="008C76D8" w:rsidSect="007113E8">
          <w:type w:val="continuous"/>
          <w:pgSz w:w="11906" w:h="16838"/>
          <w:pgMar w:top="851" w:right="1418" w:bottom="851" w:left="1418" w:header="709" w:footer="709" w:gutter="0"/>
          <w:cols w:space="708"/>
          <w:docGrid w:linePitch="360"/>
        </w:sectPr>
      </w:pPr>
    </w:p>
    <w:p w14:paraId="6E849E0B" w14:textId="77777777" w:rsidR="000F3DAD" w:rsidRDefault="000F3DAD" w:rsidP="000F3DAD">
      <w:pPr>
        <w:pStyle w:val="Geenafstand"/>
      </w:pPr>
      <w:r>
        <w:t>1</w:t>
      </w:r>
    </w:p>
    <w:p w14:paraId="70B00108" w14:textId="77777777" w:rsidR="000F3DAD" w:rsidRDefault="000F3DAD" w:rsidP="000F3DAD">
      <w:pPr>
        <w:pStyle w:val="Geenafstand"/>
      </w:pPr>
      <w:r>
        <w:t>O kostbaar kruis, o wonder Gods,</w:t>
      </w:r>
    </w:p>
    <w:p w14:paraId="2B24859F" w14:textId="77777777" w:rsidR="000F3DAD" w:rsidRDefault="000F3DAD" w:rsidP="000F3DAD">
      <w:pPr>
        <w:pStyle w:val="Geenafstand"/>
      </w:pPr>
      <w:r>
        <w:t>waaraan de Prins der glorie stierf;</w:t>
      </w:r>
    </w:p>
    <w:p w14:paraId="3326E606" w14:textId="77777777" w:rsidR="000F3DAD" w:rsidRDefault="000F3DAD" w:rsidP="000F3DAD">
      <w:pPr>
        <w:pStyle w:val="Geenafstand"/>
      </w:pPr>
      <w:r>
        <w:t>ik wil om U zijn zonder trots,</w:t>
      </w:r>
    </w:p>
    <w:p w14:paraId="76535608" w14:textId="77777777" w:rsidR="000F3DAD" w:rsidRDefault="000F3DAD" w:rsidP="000F3DAD">
      <w:pPr>
        <w:pStyle w:val="Geenafstand"/>
      </w:pPr>
      <w:r>
        <w:t>ik acht verlies wat ik verwierf.</w:t>
      </w:r>
    </w:p>
    <w:p w14:paraId="23FFC22D" w14:textId="2E10DCCC" w:rsidR="000F3DAD" w:rsidRDefault="00EA1965" w:rsidP="000F3DAD">
      <w:pPr>
        <w:pStyle w:val="Geenafstand"/>
      </w:pPr>
      <w:r>
        <w:t>2</w:t>
      </w:r>
    </w:p>
    <w:p w14:paraId="25C90F57" w14:textId="77777777" w:rsidR="000F3DAD" w:rsidRDefault="000F3DAD" w:rsidP="000F3DAD">
      <w:pPr>
        <w:pStyle w:val="Geenafstand"/>
      </w:pPr>
      <w:r>
        <w:t>Bewaar mij dat ik roemen zou</w:t>
      </w:r>
    </w:p>
    <w:p w14:paraId="2D5E5206" w14:textId="77777777" w:rsidR="000F3DAD" w:rsidRDefault="000F3DAD" w:rsidP="000F3DAD">
      <w:pPr>
        <w:pStyle w:val="Geenafstand"/>
      </w:pPr>
      <w:r>
        <w:t>dan in mijns Heren Christi dood.</w:t>
      </w:r>
    </w:p>
    <w:p w14:paraId="167D8CB8" w14:textId="77777777" w:rsidR="000F3DAD" w:rsidRDefault="000F3DAD" w:rsidP="000F3DAD">
      <w:pPr>
        <w:pStyle w:val="Geenafstand"/>
      </w:pPr>
      <w:r>
        <w:t>Al wat ik anders noemen zou</w:t>
      </w:r>
    </w:p>
    <w:p w14:paraId="698C2ED5" w14:textId="77777777" w:rsidR="000F3DAD" w:rsidRDefault="000F3DAD" w:rsidP="000F3DAD">
      <w:pPr>
        <w:pStyle w:val="Geenafstand"/>
      </w:pPr>
      <w:r>
        <w:t>is niets bij dit mysterie groot.</w:t>
      </w:r>
    </w:p>
    <w:p w14:paraId="4AB89DD9" w14:textId="77777777" w:rsidR="000F3DAD" w:rsidRDefault="000F3DAD" w:rsidP="000F3DAD">
      <w:pPr>
        <w:pStyle w:val="Geenafstand"/>
        <w:sectPr w:rsidR="000F3DAD" w:rsidSect="007113E8">
          <w:type w:val="continuous"/>
          <w:pgSz w:w="11906" w:h="16838"/>
          <w:pgMar w:top="851" w:right="1417" w:bottom="851" w:left="1417" w:header="708" w:footer="708" w:gutter="0"/>
          <w:cols w:num="2" w:space="708"/>
          <w:docGrid w:linePitch="360"/>
        </w:sectPr>
      </w:pPr>
    </w:p>
    <w:p w14:paraId="41ED7FDD" w14:textId="77777777" w:rsidR="000F3DAD" w:rsidRDefault="000F3DAD" w:rsidP="000F3DAD">
      <w:pPr>
        <w:pStyle w:val="Geenafstand"/>
      </w:pPr>
    </w:p>
    <w:p w14:paraId="278C6CC5" w14:textId="77777777" w:rsidR="000F3DAD" w:rsidRDefault="000F3DAD" w:rsidP="000F3DAD">
      <w:pPr>
        <w:pStyle w:val="Geenafstand"/>
        <w:sectPr w:rsidR="000F3DAD" w:rsidSect="007113E8">
          <w:type w:val="continuous"/>
          <w:pgSz w:w="11906" w:h="16838"/>
          <w:pgMar w:top="851" w:right="1417" w:bottom="851" w:left="1417" w:header="708" w:footer="708" w:gutter="0"/>
          <w:cols w:space="708"/>
          <w:docGrid w:linePitch="360"/>
        </w:sectPr>
      </w:pPr>
    </w:p>
    <w:p w14:paraId="45CEA291" w14:textId="77777777" w:rsidR="000F3DAD" w:rsidRDefault="000F3DAD" w:rsidP="000F3DAD">
      <w:pPr>
        <w:pStyle w:val="Geenafstand"/>
      </w:pPr>
      <w:r>
        <w:t>5</w:t>
      </w:r>
    </w:p>
    <w:p w14:paraId="233F6CF2" w14:textId="77777777" w:rsidR="000F3DAD" w:rsidRDefault="000F3DAD" w:rsidP="000F3DAD">
      <w:pPr>
        <w:pStyle w:val="Geenafstand"/>
      </w:pPr>
      <w:r>
        <w:t>En door zijn dood en door zijn bloed</w:t>
      </w:r>
    </w:p>
    <w:p w14:paraId="53433257" w14:textId="77777777" w:rsidR="000F3DAD" w:rsidRDefault="000F3DAD" w:rsidP="000F3DAD">
      <w:pPr>
        <w:pStyle w:val="Geenafstand"/>
      </w:pPr>
      <w:r>
        <w:t>is nu de wereld dood voor mij.</w:t>
      </w:r>
    </w:p>
    <w:p w14:paraId="53EF16CF" w14:textId="77777777" w:rsidR="000F3DAD" w:rsidRDefault="000F3DAD" w:rsidP="000F3DAD">
      <w:pPr>
        <w:pStyle w:val="Geenafstand"/>
      </w:pPr>
      <w:r>
        <w:t>Ik ben gestorven, maar voor goed</w:t>
      </w:r>
    </w:p>
    <w:p w14:paraId="164AEFEC" w14:textId="77777777" w:rsidR="000F3DAD" w:rsidRDefault="000F3DAD" w:rsidP="000F3DAD">
      <w:pPr>
        <w:pStyle w:val="Geenafstand"/>
      </w:pPr>
      <w:r>
        <w:t>van heel de dode wereld vrij.</w:t>
      </w:r>
    </w:p>
    <w:p w14:paraId="4592B82C" w14:textId="77777777" w:rsidR="000F3DAD" w:rsidRDefault="000F3DAD" w:rsidP="000F3DAD">
      <w:pPr>
        <w:pStyle w:val="Geenafstand"/>
      </w:pPr>
      <w:r>
        <w:t>6</w:t>
      </w:r>
    </w:p>
    <w:p w14:paraId="28B04FE5" w14:textId="77777777" w:rsidR="000F3DAD" w:rsidRDefault="000F3DAD" w:rsidP="000F3DAD">
      <w:pPr>
        <w:pStyle w:val="Geenafstand"/>
      </w:pPr>
      <w:r>
        <w:t>De aarde zelf is veel te klein</w:t>
      </w:r>
    </w:p>
    <w:p w14:paraId="0EF5CADA" w14:textId="77777777" w:rsidR="000F3DAD" w:rsidRDefault="000F3DAD" w:rsidP="000F3DAD">
      <w:pPr>
        <w:pStyle w:val="Geenafstand"/>
      </w:pPr>
      <w:r>
        <w:t>voor wie U waarlijk loven wil.</w:t>
      </w:r>
    </w:p>
    <w:p w14:paraId="0673CBB0" w14:textId="77777777" w:rsidR="000F3DAD" w:rsidRDefault="000F3DAD" w:rsidP="000F3DAD">
      <w:pPr>
        <w:pStyle w:val="Geenafstand"/>
      </w:pPr>
      <w:r>
        <w:t>Uw liefde is een groot geheim,</w:t>
      </w:r>
    </w:p>
    <w:p w14:paraId="5BCDAEBF" w14:textId="2359E526" w:rsidR="00917E9A" w:rsidRDefault="000F3DAD" w:rsidP="000F3DAD">
      <w:pPr>
        <w:pStyle w:val="Geenafstand"/>
        <w:sectPr w:rsidR="00917E9A" w:rsidSect="007113E8">
          <w:type w:val="continuous"/>
          <w:pgSz w:w="11906" w:h="16838"/>
          <w:pgMar w:top="851" w:right="1417" w:bottom="851" w:left="1417" w:header="708" w:footer="708" w:gutter="0"/>
          <w:cols w:num="2" w:space="708"/>
          <w:docGrid w:linePitch="360"/>
        </w:sectPr>
      </w:pPr>
      <w:r>
        <w:t>zij vraagt geheel mijn hart en ziel.</w:t>
      </w:r>
    </w:p>
    <w:p w14:paraId="51357A5D" w14:textId="77777777" w:rsidR="000F3DAD" w:rsidRDefault="000F3DAD" w:rsidP="00D51889">
      <w:pPr>
        <w:pStyle w:val="Geenafstand"/>
        <w:rPr>
          <w:b/>
          <w:bCs/>
        </w:rPr>
        <w:sectPr w:rsidR="000F3DAD" w:rsidSect="007113E8">
          <w:type w:val="continuous"/>
          <w:pgSz w:w="11906" w:h="16838"/>
          <w:pgMar w:top="851" w:right="1417" w:bottom="851" w:left="1417" w:header="708" w:footer="708" w:gutter="0"/>
          <w:cols w:space="708"/>
          <w:docGrid w:linePitch="360"/>
        </w:sectPr>
      </w:pPr>
    </w:p>
    <w:p w14:paraId="333BDE8E" w14:textId="1A5CC9F7" w:rsidR="0014795B" w:rsidRDefault="00413281" w:rsidP="00D51889">
      <w:pPr>
        <w:pStyle w:val="Geenafstand"/>
        <w:rPr>
          <w:b/>
          <w:bCs/>
        </w:rPr>
      </w:pPr>
      <w:r w:rsidRPr="00413281">
        <w:rPr>
          <w:b/>
          <w:bCs/>
        </w:rPr>
        <w:t xml:space="preserve">Verkondiging </w:t>
      </w:r>
    </w:p>
    <w:p w14:paraId="06DAD6F3" w14:textId="77777777" w:rsidR="00D51889" w:rsidRDefault="00D51889" w:rsidP="00D51889">
      <w:pPr>
        <w:pStyle w:val="Geenafstand"/>
        <w:rPr>
          <w:b/>
          <w:bCs/>
        </w:rPr>
      </w:pPr>
    </w:p>
    <w:p w14:paraId="0B73ED4B" w14:textId="2D42A0E8" w:rsidR="00D51889" w:rsidRPr="00D51889" w:rsidRDefault="00D51889" w:rsidP="00D51889">
      <w:pPr>
        <w:pStyle w:val="Geenafstand"/>
        <w:rPr>
          <w:b/>
          <w:bCs/>
        </w:rPr>
      </w:pPr>
      <w:r w:rsidRPr="00D51889">
        <w:rPr>
          <w:b/>
          <w:bCs/>
        </w:rPr>
        <w:t xml:space="preserve">Zingen </w:t>
      </w:r>
      <w:r w:rsidR="000F3DAD">
        <w:rPr>
          <w:b/>
          <w:bCs/>
        </w:rPr>
        <w:t>Lied 111</w:t>
      </w:r>
      <w:r w:rsidR="00BC0AFB">
        <w:rPr>
          <w:b/>
          <w:bCs/>
        </w:rPr>
        <w:t>: 1, 2 en 3</w:t>
      </w:r>
      <w:r w:rsidR="000F3DAD">
        <w:rPr>
          <w:b/>
          <w:bCs/>
        </w:rPr>
        <w:t xml:space="preserve"> </w:t>
      </w:r>
      <w:r w:rsidR="00917E9A">
        <w:rPr>
          <w:b/>
          <w:bCs/>
        </w:rPr>
        <w:t>(O</w:t>
      </w:r>
      <w:r w:rsidR="000F3DAD">
        <w:rPr>
          <w:b/>
          <w:bCs/>
        </w:rPr>
        <w:t>p Toonhoogte</w:t>
      </w:r>
      <w:r w:rsidR="00917E9A">
        <w:rPr>
          <w:b/>
          <w:bCs/>
        </w:rPr>
        <w:t>)</w:t>
      </w:r>
    </w:p>
    <w:p w14:paraId="4DDF521E" w14:textId="77777777" w:rsidR="00D51889" w:rsidRDefault="00D51889" w:rsidP="00D51889">
      <w:pPr>
        <w:pStyle w:val="Geenafstand"/>
        <w:sectPr w:rsidR="00D51889" w:rsidSect="007113E8">
          <w:type w:val="continuous"/>
          <w:pgSz w:w="11906" w:h="16838"/>
          <w:pgMar w:top="851" w:right="1417" w:bottom="851" w:left="1417" w:header="708" w:footer="708" w:gutter="0"/>
          <w:cols w:space="708"/>
          <w:docGrid w:linePitch="360"/>
        </w:sectPr>
      </w:pPr>
    </w:p>
    <w:p w14:paraId="3C5EE266" w14:textId="77777777" w:rsidR="00BC0AFB" w:rsidRDefault="00BC0AFB" w:rsidP="00BC0AFB">
      <w:pPr>
        <w:pStyle w:val="Geenafstand"/>
      </w:pPr>
      <w:r>
        <w:t>1. Geprezen zij de Heer die eeuwig leeft.</w:t>
      </w:r>
      <w:r>
        <w:tab/>
      </w:r>
    </w:p>
    <w:p w14:paraId="1F202E6F" w14:textId="77777777" w:rsidR="00BC0AFB" w:rsidRDefault="00BC0AFB" w:rsidP="00BC0AFB">
      <w:pPr>
        <w:pStyle w:val="Geenafstand"/>
      </w:pPr>
      <w:r>
        <w:t>Die vol ontferming ieder troost</w:t>
      </w:r>
    </w:p>
    <w:p w14:paraId="30A227D3" w14:textId="77777777" w:rsidR="00BC0AFB" w:rsidRDefault="00BC0AFB" w:rsidP="00BC0AFB">
      <w:pPr>
        <w:pStyle w:val="Geenafstand"/>
      </w:pPr>
      <w:r>
        <w:t>en alle schuld vergeeft.</w:t>
      </w:r>
    </w:p>
    <w:p w14:paraId="57DE98C7" w14:textId="77777777" w:rsidR="00BC0AFB" w:rsidRDefault="00BC0AFB" w:rsidP="00BC0AFB">
      <w:pPr>
        <w:pStyle w:val="Geenafstand"/>
      </w:pPr>
      <w:r>
        <w:t>Die heel het aards gebeuren vast in handen heeft.</w:t>
      </w:r>
    </w:p>
    <w:p w14:paraId="1197DCF1" w14:textId="5C5213D0" w:rsidR="00BC0AFB" w:rsidRPr="00BC0AFB" w:rsidRDefault="00BC0AFB" w:rsidP="00BC0AFB">
      <w:pPr>
        <w:pStyle w:val="Geenafstand"/>
        <w:rPr>
          <w:i/>
          <w:iCs/>
        </w:rPr>
      </w:pPr>
      <w:r w:rsidRPr="00BC0AFB">
        <w:rPr>
          <w:i/>
          <w:iCs/>
        </w:rPr>
        <w:t>(Refrein)</w:t>
      </w:r>
    </w:p>
    <w:p w14:paraId="47411B35" w14:textId="77777777" w:rsidR="00BC0AFB" w:rsidRDefault="00BC0AFB" w:rsidP="00BC0AFB">
      <w:pPr>
        <w:pStyle w:val="Geenafstand"/>
        <w:rPr>
          <w:i/>
          <w:iCs/>
        </w:rPr>
      </w:pPr>
    </w:p>
    <w:p w14:paraId="0A03CA71" w14:textId="53CF0008" w:rsidR="00BC0AFB" w:rsidRPr="00BC0AFB" w:rsidRDefault="00BC0AFB" w:rsidP="00BC0AFB">
      <w:pPr>
        <w:pStyle w:val="Geenafstand"/>
        <w:rPr>
          <w:i/>
          <w:iCs/>
        </w:rPr>
      </w:pPr>
      <w:r w:rsidRPr="00BC0AFB">
        <w:rPr>
          <w:i/>
          <w:iCs/>
        </w:rPr>
        <w:t>(Refrein)</w:t>
      </w:r>
    </w:p>
    <w:p w14:paraId="4E7A1011" w14:textId="77777777" w:rsidR="00BC0AFB" w:rsidRPr="00BC0AFB" w:rsidRDefault="00BC0AFB" w:rsidP="00BC0AFB">
      <w:pPr>
        <w:pStyle w:val="Geenafstand"/>
        <w:rPr>
          <w:i/>
          <w:iCs/>
        </w:rPr>
      </w:pPr>
      <w:r w:rsidRPr="00BC0AFB">
        <w:rPr>
          <w:i/>
          <w:iCs/>
        </w:rPr>
        <w:t>Hem zij de glorie, want Hij die overwon,</w:t>
      </w:r>
    </w:p>
    <w:p w14:paraId="3BC72CCD" w14:textId="77777777" w:rsidR="00BC0AFB" w:rsidRPr="00BC0AFB" w:rsidRDefault="00BC0AFB" w:rsidP="00BC0AFB">
      <w:pPr>
        <w:pStyle w:val="Geenafstand"/>
        <w:rPr>
          <w:i/>
          <w:iCs/>
        </w:rPr>
      </w:pPr>
      <w:r w:rsidRPr="00BC0AFB">
        <w:rPr>
          <w:i/>
          <w:iCs/>
        </w:rPr>
        <w:t>zal nooit verlaten wat zijn hand begon.</w:t>
      </w:r>
    </w:p>
    <w:p w14:paraId="630E7908" w14:textId="77777777" w:rsidR="00BC0AFB" w:rsidRPr="00BC0AFB" w:rsidRDefault="00BC0AFB" w:rsidP="00BC0AFB">
      <w:pPr>
        <w:pStyle w:val="Geenafstand"/>
        <w:rPr>
          <w:i/>
          <w:iCs/>
        </w:rPr>
      </w:pPr>
      <w:r w:rsidRPr="00BC0AFB">
        <w:rPr>
          <w:i/>
          <w:iCs/>
        </w:rPr>
        <w:t>Halleluja, geprezen zij het Lam,</w:t>
      </w:r>
    </w:p>
    <w:p w14:paraId="3D460977" w14:textId="77777777" w:rsidR="00BC0AFB" w:rsidRDefault="00BC0AFB" w:rsidP="00BC0AFB">
      <w:pPr>
        <w:pStyle w:val="Geenafstand"/>
      </w:pPr>
      <w:r w:rsidRPr="00BC0AFB">
        <w:rPr>
          <w:i/>
          <w:iCs/>
        </w:rPr>
        <w:t>dat de schuld der wereld op Zich nam.</w:t>
      </w:r>
      <w:r>
        <w:tab/>
      </w:r>
    </w:p>
    <w:p w14:paraId="42E5E0BD" w14:textId="77777777" w:rsidR="00BC0AFB" w:rsidRDefault="00BC0AFB" w:rsidP="00BC0AFB">
      <w:pPr>
        <w:pStyle w:val="Geenafstand"/>
      </w:pPr>
    </w:p>
    <w:p w14:paraId="07EB8995" w14:textId="77777777" w:rsidR="00BC0AFB" w:rsidRDefault="00BC0AFB" w:rsidP="00BC0AFB">
      <w:pPr>
        <w:pStyle w:val="Geenafstand"/>
      </w:pPr>
      <w:r>
        <w:t>2. Verdreven is de schaduw van de nacht,</w:t>
      </w:r>
    </w:p>
    <w:p w14:paraId="7209C136" w14:textId="77777777" w:rsidR="00BC0AFB" w:rsidRDefault="00BC0AFB" w:rsidP="00BC0AFB">
      <w:pPr>
        <w:pStyle w:val="Geenafstand"/>
      </w:pPr>
      <w:r>
        <w:t>en wie Hem wil aanvaarden</w:t>
      </w:r>
    </w:p>
    <w:p w14:paraId="7B463BA2" w14:textId="77777777" w:rsidR="00BC0AFB" w:rsidRDefault="00BC0AFB" w:rsidP="00BC0AFB">
      <w:pPr>
        <w:pStyle w:val="Geenafstand"/>
      </w:pPr>
      <w:r>
        <w:t>wordt eens veilig thuisgebracht.</w:t>
      </w:r>
    </w:p>
    <w:p w14:paraId="506AC257" w14:textId="77777777" w:rsidR="00BC0AFB" w:rsidRDefault="00BC0AFB" w:rsidP="00BC0AFB">
      <w:pPr>
        <w:pStyle w:val="Geenafstand"/>
      </w:pPr>
      <w:r>
        <w:t>Voor hem geldt ook dit wonder: alles is volbracht.</w:t>
      </w:r>
    </w:p>
    <w:p w14:paraId="2AAE73A0" w14:textId="77777777" w:rsidR="00BC0AFB" w:rsidRPr="00BC0AFB" w:rsidRDefault="00BC0AFB" w:rsidP="00BC0AFB">
      <w:pPr>
        <w:pStyle w:val="Geenafstand"/>
        <w:rPr>
          <w:i/>
          <w:iCs/>
        </w:rPr>
      </w:pPr>
      <w:r w:rsidRPr="00BC0AFB">
        <w:rPr>
          <w:i/>
          <w:iCs/>
        </w:rPr>
        <w:t>(Refrein)</w:t>
      </w:r>
    </w:p>
    <w:p w14:paraId="019689CF" w14:textId="77777777" w:rsidR="00BC0AFB" w:rsidRDefault="00BC0AFB" w:rsidP="00BC0AFB">
      <w:pPr>
        <w:pStyle w:val="Geenafstand"/>
      </w:pPr>
    </w:p>
    <w:p w14:paraId="07318506" w14:textId="77777777" w:rsidR="00BC0AFB" w:rsidRDefault="00BC0AFB" w:rsidP="00BC0AFB">
      <w:pPr>
        <w:pStyle w:val="Geenafstand"/>
      </w:pPr>
      <w:r>
        <w:t>3. Hij doet ons dankbaar schouwen in het licht,</w:t>
      </w:r>
    </w:p>
    <w:p w14:paraId="11C8DADA" w14:textId="77777777" w:rsidR="00BC0AFB" w:rsidRDefault="00BC0AFB" w:rsidP="00BC0AFB">
      <w:pPr>
        <w:pStyle w:val="Geenafstand"/>
      </w:pPr>
      <w:r>
        <w:t>dat uitstraalt van het kruis,</w:t>
      </w:r>
    </w:p>
    <w:p w14:paraId="6180877E" w14:textId="77777777" w:rsidR="00BC0AFB" w:rsidRDefault="00BC0AFB" w:rsidP="00BC0AFB">
      <w:pPr>
        <w:pStyle w:val="Geenafstand"/>
      </w:pPr>
      <w:r>
        <w:t>dat eens voor ons werd opgericht.</w:t>
      </w:r>
    </w:p>
    <w:p w14:paraId="1ADAC800" w14:textId="77777777" w:rsidR="00BC0AFB" w:rsidRDefault="00BC0AFB" w:rsidP="00BC0AFB">
      <w:pPr>
        <w:pStyle w:val="Geenafstand"/>
      </w:pPr>
      <w:r>
        <w:t>En voor ons oog verrijst een heerlijk verge¬zicht.</w:t>
      </w:r>
    </w:p>
    <w:p w14:paraId="10A7D05E" w14:textId="56377447" w:rsidR="00917E9A" w:rsidRPr="00BC0AFB" w:rsidRDefault="00BC0AFB" w:rsidP="00BC0AFB">
      <w:pPr>
        <w:pStyle w:val="Geenafstand"/>
        <w:rPr>
          <w:i/>
          <w:iCs/>
        </w:rPr>
        <w:sectPr w:rsidR="00917E9A" w:rsidRPr="00BC0AFB" w:rsidSect="007113E8">
          <w:type w:val="continuous"/>
          <w:pgSz w:w="11906" w:h="16838"/>
          <w:pgMar w:top="851" w:right="1417" w:bottom="851" w:left="1417" w:header="708" w:footer="708" w:gutter="0"/>
          <w:cols w:space="708"/>
          <w:docGrid w:linePitch="360"/>
        </w:sectPr>
      </w:pPr>
      <w:r w:rsidRPr="00BC0AFB">
        <w:rPr>
          <w:i/>
          <w:iCs/>
        </w:rPr>
        <w:t>(Refrein)</w:t>
      </w:r>
    </w:p>
    <w:p w14:paraId="7E5D2A76" w14:textId="77777777" w:rsidR="00BC0AFB" w:rsidRDefault="00BC0AFB" w:rsidP="009F0B56">
      <w:pPr>
        <w:pStyle w:val="Geenafstand"/>
        <w:rPr>
          <w:b/>
          <w:bCs/>
        </w:rPr>
      </w:pPr>
    </w:p>
    <w:p w14:paraId="15399ED1" w14:textId="2EE766BD" w:rsidR="0014795B" w:rsidRDefault="0014795B" w:rsidP="009F0B56">
      <w:pPr>
        <w:pStyle w:val="Geenafstand"/>
        <w:rPr>
          <w:b/>
          <w:bCs/>
        </w:rPr>
      </w:pPr>
      <w:r w:rsidRPr="0014795B">
        <w:rPr>
          <w:b/>
          <w:bCs/>
        </w:rPr>
        <w:t>Dankgebed en voorbeden</w:t>
      </w:r>
    </w:p>
    <w:p w14:paraId="2A5A3142" w14:textId="77777777" w:rsidR="0014795B" w:rsidRDefault="0014795B" w:rsidP="009F0B56">
      <w:pPr>
        <w:pStyle w:val="Geenafstand"/>
        <w:rPr>
          <w:b/>
          <w:bCs/>
        </w:rPr>
      </w:pPr>
    </w:p>
    <w:p w14:paraId="2B06718F" w14:textId="385AE569" w:rsidR="000575E2" w:rsidRDefault="000575E2" w:rsidP="00B57CF8">
      <w:pPr>
        <w:pStyle w:val="Geenafstand"/>
        <w:rPr>
          <w:b/>
          <w:bCs/>
        </w:rPr>
      </w:pPr>
      <w:r w:rsidRPr="000575E2">
        <w:rPr>
          <w:b/>
          <w:bCs/>
        </w:rPr>
        <w:t>Collecte</w:t>
      </w:r>
    </w:p>
    <w:p w14:paraId="5B8A7555" w14:textId="77777777" w:rsidR="00427A2F" w:rsidRPr="00427A2F" w:rsidRDefault="00BC0AFB" w:rsidP="00B57CF8">
      <w:pPr>
        <w:pStyle w:val="Geenafstand"/>
      </w:pPr>
      <w:bookmarkStart w:id="3" w:name="_Hlk110533181"/>
      <w:r w:rsidRPr="00427A2F">
        <w:t>De collecte tijdens de dienst is bestemd voor de Diakonie</w:t>
      </w:r>
    </w:p>
    <w:p w14:paraId="5C068F57" w14:textId="69C417DE" w:rsidR="00A40239" w:rsidRPr="00427A2F" w:rsidRDefault="00BC0AFB" w:rsidP="00B57CF8">
      <w:pPr>
        <w:pStyle w:val="Geenafstand"/>
      </w:pPr>
      <w:r w:rsidRPr="00427A2F">
        <w:t xml:space="preserve">t.b.v. </w:t>
      </w:r>
      <w:r w:rsidR="00427A2F" w:rsidRPr="00427A2F">
        <w:t>het project 1027 (IZB) Het Pand Groningen – kansen voor tieners.</w:t>
      </w:r>
    </w:p>
    <w:p w14:paraId="142A4E03" w14:textId="7F11CEC6" w:rsidR="00A40239" w:rsidRPr="00427A2F" w:rsidRDefault="00427A2F" w:rsidP="00B57CF8">
      <w:pPr>
        <w:pStyle w:val="Geenafstand"/>
      </w:pPr>
      <w:r w:rsidRPr="00427A2F">
        <w:t>De uitgangscollecte is bestemd voor de eigen kerkelijke gemeente.</w:t>
      </w:r>
    </w:p>
    <w:p w14:paraId="27A7F4D7" w14:textId="77777777" w:rsidR="00A40239" w:rsidRPr="00427A2F" w:rsidRDefault="00A40239" w:rsidP="00B57CF8">
      <w:pPr>
        <w:pStyle w:val="Geenafstand"/>
        <w:rPr>
          <w:b/>
          <w:bCs/>
        </w:rPr>
      </w:pPr>
    </w:p>
    <w:p w14:paraId="37727954" w14:textId="2E702AC6" w:rsidR="005411E3" w:rsidRPr="00F90AD4" w:rsidRDefault="008A1E5B" w:rsidP="00B57CF8">
      <w:pPr>
        <w:pStyle w:val="Geenafstand"/>
        <w:rPr>
          <w:b/>
          <w:bCs/>
        </w:rPr>
      </w:pPr>
      <w:r>
        <w:rPr>
          <w:b/>
          <w:bCs/>
        </w:rPr>
        <w:t xml:space="preserve">Zingen </w:t>
      </w:r>
      <w:r w:rsidR="00E93782">
        <w:rPr>
          <w:b/>
          <w:bCs/>
        </w:rPr>
        <w:t xml:space="preserve">Gezang </w:t>
      </w:r>
      <w:r w:rsidR="00D51889">
        <w:rPr>
          <w:b/>
          <w:bCs/>
        </w:rPr>
        <w:t>4</w:t>
      </w:r>
      <w:r w:rsidR="00BC0AFB">
        <w:rPr>
          <w:b/>
          <w:bCs/>
        </w:rPr>
        <w:t>46</w:t>
      </w:r>
      <w:r w:rsidR="00273760">
        <w:rPr>
          <w:b/>
          <w:bCs/>
        </w:rPr>
        <w:t>:</w:t>
      </w:r>
      <w:r w:rsidR="003B76F8">
        <w:rPr>
          <w:b/>
          <w:bCs/>
        </w:rPr>
        <w:t xml:space="preserve"> </w:t>
      </w:r>
      <w:r w:rsidR="00917E9A">
        <w:rPr>
          <w:b/>
          <w:bCs/>
        </w:rPr>
        <w:t>1,</w:t>
      </w:r>
      <w:r w:rsidR="00BC0AFB">
        <w:rPr>
          <w:b/>
          <w:bCs/>
        </w:rPr>
        <w:t xml:space="preserve"> 2, 3, </w:t>
      </w:r>
      <w:r w:rsidR="00917E9A">
        <w:rPr>
          <w:b/>
          <w:bCs/>
        </w:rPr>
        <w:t xml:space="preserve"> 4 en </w:t>
      </w:r>
      <w:r w:rsidR="00BC0AFB">
        <w:rPr>
          <w:b/>
          <w:bCs/>
        </w:rPr>
        <w:t>6</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7113E8">
          <w:type w:val="continuous"/>
          <w:pgSz w:w="11906" w:h="16838"/>
          <w:pgMar w:top="851" w:right="1417" w:bottom="851" w:left="1417" w:header="708" w:footer="708" w:gutter="0"/>
          <w:cols w:space="708"/>
          <w:docGrid w:linePitch="360"/>
        </w:sectPr>
      </w:pPr>
    </w:p>
    <w:bookmarkEnd w:id="3"/>
    <w:p w14:paraId="3F9A4990" w14:textId="77777777" w:rsidR="00BC0AFB" w:rsidRDefault="00BC0AFB" w:rsidP="00BC0AFB">
      <w:pPr>
        <w:pStyle w:val="Geenafstand"/>
      </w:pPr>
      <w:r>
        <w:t>1</w:t>
      </w:r>
    </w:p>
    <w:p w14:paraId="1D04F4E1" w14:textId="77777777" w:rsidR="00BC0AFB" w:rsidRDefault="00BC0AFB" w:rsidP="00BC0AFB">
      <w:pPr>
        <w:pStyle w:val="Geenafstand"/>
      </w:pPr>
      <w:r>
        <w:t>O Jezus, hoe vertrouwd en goed</w:t>
      </w:r>
    </w:p>
    <w:p w14:paraId="62330DDD" w14:textId="77777777" w:rsidR="00BC0AFB" w:rsidRDefault="00BC0AFB" w:rsidP="00BC0AFB">
      <w:pPr>
        <w:pStyle w:val="Geenafstand"/>
      </w:pPr>
      <w:r>
        <w:t>klinkt mij uw naam in 't oor,</w:t>
      </w:r>
    </w:p>
    <w:p w14:paraId="5BA7C4FB" w14:textId="77777777" w:rsidR="00BC0AFB" w:rsidRDefault="00BC0AFB" w:rsidP="00BC0AFB">
      <w:pPr>
        <w:pStyle w:val="Geenafstand"/>
      </w:pPr>
      <w:r>
        <w:t>uw naam die mij geloven doet:</w:t>
      </w:r>
    </w:p>
    <w:p w14:paraId="4E3CA806" w14:textId="77777777" w:rsidR="00BC0AFB" w:rsidRDefault="00BC0AFB" w:rsidP="00BC0AFB">
      <w:pPr>
        <w:pStyle w:val="Geenafstand"/>
      </w:pPr>
      <w:r>
        <w:t>Gij gaat mij reddend voor;</w:t>
      </w:r>
    </w:p>
    <w:p w14:paraId="0A33B6F6" w14:textId="77777777" w:rsidR="00BC0AFB" w:rsidRDefault="00BC0AFB" w:rsidP="00BC0AFB">
      <w:pPr>
        <w:pStyle w:val="Geenafstand"/>
      </w:pPr>
      <w:r>
        <w:t>2</w:t>
      </w:r>
    </w:p>
    <w:p w14:paraId="7CFEBA9A" w14:textId="77777777" w:rsidR="00BC0AFB" w:rsidRDefault="00BC0AFB" w:rsidP="00BC0AFB">
      <w:pPr>
        <w:pStyle w:val="Geenafstand"/>
      </w:pPr>
      <w:r>
        <w:t>uw naam die onze wonden heelt</w:t>
      </w:r>
    </w:p>
    <w:p w14:paraId="5349B1D6" w14:textId="77777777" w:rsidR="00BC0AFB" w:rsidRDefault="00BC0AFB" w:rsidP="00BC0AFB">
      <w:pPr>
        <w:pStyle w:val="Geenafstand"/>
      </w:pPr>
      <w:r>
        <w:t>en ons met manna spijst,</w:t>
      </w:r>
    </w:p>
    <w:p w14:paraId="4D383D60" w14:textId="77777777" w:rsidR="00BC0AFB" w:rsidRDefault="00BC0AFB" w:rsidP="00BC0AFB">
      <w:pPr>
        <w:pStyle w:val="Geenafstand"/>
      </w:pPr>
      <w:r>
        <w:t>die onze dood en zonde deelt</w:t>
      </w:r>
    </w:p>
    <w:p w14:paraId="01977587" w14:textId="77777777" w:rsidR="00BC0AFB" w:rsidRDefault="00BC0AFB" w:rsidP="00BC0AFB">
      <w:pPr>
        <w:pStyle w:val="Geenafstand"/>
      </w:pPr>
      <w:r>
        <w:t>en onze vrees verdrijft.</w:t>
      </w:r>
    </w:p>
    <w:p w14:paraId="4325377F" w14:textId="77777777" w:rsidR="00BC0AFB" w:rsidRDefault="00BC0AFB" w:rsidP="00BC0AFB">
      <w:pPr>
        <w:pStyle w:val="Geenafstand"/>
        <w:sectPr w:rsidR="00BC0AFB" w:rsidSect="007113E8">
          <w:type w:val="continuous"/>
          <w:pgSz w:w="11906" w:h="16838"/>
          <w:pgMar w:top="851" w:right="1417" w:bottom="851" w:left="1417" w:header="708" w:footer="708" w:gutter="0"/>
          <w:cols w:num="2" w:space="708"/>
          <w:docGrid w:linePitch="360"/>
        </w:sectPr>
      </w:pPr>
    </w:p>
    <w:p w14:paraId="2A8473DE" w14:textId="77777777" w:rsidR="00BC0AFB" w:rsidRDefault="00BC0AFB" w:rsidP="00BC0AFB">
      <w:pPr>
        <w:pStyle w:val="Geenafstand"/>
      </w:pPr>
    </w:p>
    <w:p w14:paraId="05CEE79F" w14:textId="77777777" w:rsidR="00BC0AFB" w:rsidRDefault="00BC0AFB" w:rsidP="00BC0AFB">
      <w:pPr>
        <w:pStyle w:val="Geenafstand"/>
        <w:sectPr w:rsidR="00BC0AFB" w:rsidSect="007113E8">
          <w:type w:val="continuous"/>
          <w:pgSz w:w="11906" w:h="16838"/>
          <w:pgMar w:top="851" w:right="1417" w:bottom="851" w:left="1417" w:header="708" w:footer="708" w:gutter="0"/>
          <w:cols w:space="708"/>
          <w:docGrid w:linePitch="360"/>
        </w:sectPr>
      </w:pPr>
    </w:p>
    <w:p w14:paraId="365DCB7D" w14:textId="77777777" w:rsidR="00BC0AFB" w:rsidRDefault="00BC0AFB" w:rsidP="00BC0AFB">
      <w:pPr>
        <w:pStyle w:val="Geenafstand"/>
      </w:pPr>
      <w:r>
        <w:t>3</w:t>
      </w:r>
    </w:p>
    <w:p w14:paraId="47545676" w14:textId="77777777" w:rsidR="00BC0AFB" w:rsidRDefault="00BC0AFB" w:rsidP="00BC0AFB">
      <w:pPr>
        <w:pStyle w:val="Geenafstand"/>
      </w:pPr>
      <w:r>
        <w:t>Mijn herder en mijn held, mijn vriend,</w:t>
      </w:r>
    </w:p>
    <w:p w14:paraId="0985B926" w14:textId="77777777" w:rsidR="00BC0AFB" w:rsidRDefault="00BC0AFB" w:rsidP="00BC0AFB">
      <w:pPr>
        <w:pStyle w:val="Geenafstand"/>
      </w:pPr>
      <w:r>
        <w:t>mijn koning en profeet,</w:t>
      </w:r>
    </w:p>
    <w:p w14:paraId="6A1C96D5" w14:textId="77777777" w:rsidR="00BC0AFB" w:rsidRDefault="00BC0AFB" w:rsidP="00BC0AFB">
      <w:pPr>
        <w:pStyle w:val="Geenafstand"/>
      </w:pPr>
      <w:r>
        <w:t>mijn priester die mijn schuld ontbindt,</w:t>
      </w:r>
    </w:p>
    <w:p w14:paraId="65D353C6" w14:textId="77777777" w:rsidR="00BC0AFB" w:rsidRDefault="00BC0AFB" w:rsidP="00BC0AFB">
      <w:pPr>
        <w:pStyle w:val="Geenafstand"/>
      </w:pPr>
      <w:r>
        <w:t>mijn weg waarop ik treed;</w:t>
      </w:r>
    </w:p>
    <w:p w14:paraId="7741D06E" w14:textId="77777777" w:rsidR="00BC0AFB" w:rsidRDefault="00BC0AFB" w:rsidP="00BC0AFB">
      <w:pPr>
        <w:pStyle w:val="Geenafstand"/>
      </w:pPr>
    </w:p>
    <w:p w14:paraId="32E615AE" w14:textId="77777777" w:rsidR="00BC0AFB" w:rsidRDefault="00BC0AFB" w:rsidP="00BC0AFB">
      <w:pPr>
        <w:pStyle w:val="Geenafstand"/>
      </w:pPr>
      <w:r>
        <w:t>4</w:t>
      </w:r>
    </w:p>
    <w:p w14:paraId="3FDA88A8" w14:textId="77777777" w:rsidR="00BC0AFB" w:rsidRDefault="00BC0AFB" w:rsidP="00BC0AFB">
      <w:pPr>
        <w:pStyle w:val="Geenafstand"/>
      </w:pPr>
      <w:r>
        <w:t>al wat ik doe, al wat ik wil,</w:t>
      </w:r>
    </w:p>
    <w:p w14:paraId="3DB963B5" w14:textId="77777777" w:rsidR="00BC0AFB" w:rsidRDefault="00BC0AFB" w:rsidP="00BC0AFB">
      <w:pPr>
        <w:pStyle w:val="Geenafstand"/>
      </w:pPr>
      <w:r>
        <w:t>het is te zwak, te koud,</w:t>
      </w:r>
    </w:p>
    <w:p w14:paraId="0C32E5F5" w14:textId="77777777" w:rsidR="00BC0AFB" w:rsidRDefault="00BC0AFB" w:rsidP="00BC0AFB">
      <w:pPr>
        <w:pStyle w:val="Geenafstand"/>
      </w:pPr>
      <w:r>
        <w:t>maar sterk en vurig wordt de ziel</w:t>
      </w:r>
    </w:p>
    <w:p w14:paraId="17AC9B42" w14:textId="77777777" w:rsidR="00BC0AFB" w:rsidRDefault="00BC0AFB" w:rsidP="00BC0AFB">
      <w:pPr>
        <w:pStyle w:val="Geenafstand"/>
      </w:pPr>
      <w:r>
        <w:t>wanneer zij U aanschouwt.</w:t>
      </w:r>
    </w:p>
    <w:p w14:paraId="6D986220" w14:textId="77777777" w:rsidR="00BC0AFB" w:rsidRDefault="00BC0AFB" w:rsidP="00BC0AFB">
      <w:pPr>
        <w:pStyle w:val="Geenafstand"/>
        <w:sectPr w:rsidR="00BC0AFB" w:rsidSect="007113E8">
          <w:type w:val="continuous"/>
          <w:pgSz w:w="11906" w:h="16838"/>
          <w:pgMar w:top="851" w:right="1417" w:bottom="851" w:left="1417" w:header="708" w:footer="708" w:gutter="0"/>
          <w:cols w:num="2" w:space="708"/>
          <w:docGrid w:linePitch="360"/>
        </w:sectPr>
      </w:pPr>
    </w:p>
    <w:p w14:paraId="25157AC2" w14:textId="77777777" w:rsidR="00BC0AFB" w:rsidRDefault="00BC0AFB" w:rsidP="00BC0AFB">
      <w:pPr>
        <w:pStyle w:val="Geenafstand"/>
      </w:pPr>
      <w:r>
        <w:t>6</w:t>
      </w:r>
    </w:p>
    <w:p w14:paraId="44133C38" w14:textId="77777777" w:rsidR="00BC0AFB" w:rsidRDefault="00BC0AFB" w:rsidP="00BC0AFB">
      <w:pPr>
        <w:pStyle w:val="Geenafstand"/>
      </w:pPr>
      <w:r>
        <w:t>O Jezus, hoe vertrouwd en goed</w:t>
      </w:r>
    </w:p>
    <w:p w14:paraId="30F9FEB8" w14:textId="77777777" w:rsidR="00BC0AFB" w:rsidRDefault="00BC0AFB" w:rsidP="00BC0AFB">
      <w:pPr>
        <w:pStyle w:val="Geenafstand"/>
      </w:pPr>
      <w:r>
        <w:t>klinkt mij uw naam in 't oor,</w:t>
      </w:r>
    </w:p>
    <w:p w14:paraId="01ADB289" w14:textId="77777777" w:rsidR="00BC0AFB" w:rsidRDefault="00BC0AFB" w:rsidP="00BC0AFB">
      <w:pPr>
        <w:pStyle w:val="Geenafstand"/>
      </w:pPr>
      <w:r>
        <w:t>als ik van alles scheiden moet</w:t>
      </w:r>
    </w:p>
    <w:p w14:paraId="39528CBA" w14:textId="7FA6F580" w:rsidR="00D51889" w:rsidRDefault="00BC0AFB" w:rsidP="00BC0AFB">
      <w:pPr>
        <w:pStyle w:val="Geenafstand"/>
      </w:pPr>
      <w:r>
        <w:t>gaat nog die naam mij voor.</w:t>
      </w:r>
    </w:p>
    <w:p w14:paraId="03FA4355" w14:textId="77777777" w:rsidR="00D51889" w:rsidRDefault="00D51889" w:rsidP="008A1E5B">
      <w:pPr>
        <w:pStyle w:val="Geenafstand"/>
        <w:rPr>
          <w:b/>
          <w:bCs/>
        </w:rPr>
        <w:sectPr w:rsidR="00D51889" w:rsidSect="007113E8">
          <w:type w:val="continuous"/>
          <w:pgSz w:w="11906" w:h="16838"/>
          <w:pgMar w:top="851" w:right="1417" w:bottom="851" w:left="1417" w:header="708" w:footer="708" w:gutter="0"/>
          <w:cols w:space="708"/>
          <w:docGrid w:linePitch="360"/>
        </w:sectPr>
      </w:pPr>
    </w:p>
    <w:p w14:paraId="3E3D595A" w14:textId="77777777" w:rsidR="00BC0AFB" w:rsidRDefault="00BC0AFB" w:rsidP="008A1E5B">
      <w:pPr>
        <w:pStyle w:val="Geenafstand"/>
        <w:rPr>
          <w:b/>
          <w:bCs/>
        </w:rPr>
      </w:pPr>
    </w:p>
    <w:p w14:paraId="27202BCD" w14:textId="09F95BA4" w:rsidR="00807014" w:rsidRPr="00385CE5" w:rsidRDefault="005411E3" w:rsidP="008A1E5B">
      <w:pPr>
        <w:pStyle w:val="Geenafstand"/>
      </w:pPr>
      <w:r w:rsidRPr="00F90AD4">
        <w:rPr>
          <w:b/>
          <w:bCs/>
        </w:rPr>
        <w:t xml:space="preserve">Zegen </w:t>
      </w:r>
    </w:p>
    <w:sectPr w:rsidR="00807014" w:rsidRPr="00385CE5" w:rsidSect="007113E8">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22B1A" w14:textId="77777777" w:rsidR="007113E8" w:rsidRDefault="007113E8" w:rsidP="00C05C51">
      <w:pPr>
        <w:spacing w:after="0" w:line="240" w:lineRule="auto"/>
      </w:pPr>
      <w:r>
        <w:separator/>
      </w:r>
    </w:p>
  </w:endnote>
  <w:endnote w:type="continuationSeparator" w:id="0">
    <w:p w14:paraId="7214B561" w14:textId="77777777" w:rsidR="007113E8" w:rsidRDefault="007113E8"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24EB7" w14:textId="77777777" w:rsidR="007113E8" w:rsidRDefault="007113E8" w:rsidP="00C05C51">
      <w:pPr>
        <w:spacing w:after="0" w:line="240" w:lineRule="auto"/>
      </w:pPr>
      <w:r>
        <w:separator/>
      </w:r>
    </w:p>
  </w:footnote>
  <w:footnote w:type="continuationSeparator" w:id="0">
    <w:p w14:paraId="5BC9FD6E" w14:textId="77777777" w:rsidR="007113E8" w:rsidRDefault="007113E8"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kFAPjxJAQtAAAA"/>
  </w:docVars>
  <w:rsids>
    <w:rsidRoot w:val="005411E3"/>
    <w:rsid w:val="00001A53"/>
    <w:rsid w:val="00015563"/>
    <w:rsid w:val="00035081"/>
    <w:rsid w:val="00054854"/>
    <w:rsid w:val="000575E2"/>
    <w:rsid w:val="000666E7"/>
    <w:rsid w:val="000704B1"/>
    <w:rsid w:val="000774E9"/>
    <w:rsid w:val="0008694C"/>
    <w:rsid w:val="000A4078"/>
    <w:rsid w:val="000B3C57"/>
    <w:rsid w:val="000B5F4D"/>
    <w:rsid w:val="000C395C"/>
    <w:rsid w:val="000E7FDD"/>
    <w:rsid w:val="000F2AF9"/>
    <w:rsid w:val="000F3DAD"/>
    <w:rsid w:val="000F500F"/>
    <w:rsid w:val="0011719A"/>
    <w:rsid w:val="00146DB0"/>
    <w:rsid w:val="0014795B"/>
    <w:rsid w:val="00162125"/>
    <w:rsid w:val="00162BC5"/>
    <w:rsid w:val="001824FD"/>
    <w:rsid w:val="00195F94"/>
    <w:rsid w:val="001A1011"/>
    <w:rsid w:val="002158CD"/>
    <w:rsid w:val="00226887"/>
    <w:rsid w:val="002351A9"/>
    <w:rsid w:val="00256B21"/>
    <w:rsid w:val="00261D1D"/>
    <w:rsid w:val="00262C8B"/>
    <w:rsid w:val="00263B9A"/>
    <w:rsid w:val="00273760"/>
    <w:rsid w:val="00277901"/>
    <w:rsid w:val="00283AE1"/>
    <w:rsid w:val="00293CA5"/>
    <w:rsid w:val="002A02E5"/>
    <w:rsid w:val="002A2C5E"/>
    <w:rsid w:val="002A4091"/>
    <w:rsid w:val="002B4A3C"/>
    <w:rsid w:val="002C4CF2"/>
    <w:rsid w:val="002D0C3E"/>
    <w:rsid w:val="002D79F0"/>
    <w:rsid w:val="00303443"/>
    <w:rsid w:val="00317057"/>
    <w:rsid w:val="00341630"/>
    <w:rsid w:val="003638A1"/>
    <w:rsid w:val="003654F6"/>
    <w:rsid w:val="00373280"/>
    <w:rsid w:val="00381EE2"/>
    <w:rsid w:val="00385CE5"/>
    <w:rsid w:val="00392C3E"/>
    <w:rsid w:val="0039625D"/>
    <w:rsid w:val="003976B8"/>
    <w:rsid w:val="003B76F8"/>
    <w:rsid w:val="003C0362"/>
    <w:rsid w:val="003C731D"/>
    <w:rsid w:val="003D3598"/>
    <w:rsid w:val="003D66EF"/>
    <w:rsid w:val="003F5785"/>
    <w:rsid w:val="003F7733"/>
    <w:rsid w:val="0040309B"/>
    <w:rsid w:val="0041120A"/>
    <w:rsid w:val="00413281"/>
    <w:rsid w:val="00416F06"/>
    <w:rsid w:val="00417916"/>
    <w:rsid w:val="00427A2F"/>
    <w:rsid w:val="00443284"/>
    <w:rsid w:val="00451AE3"/>
    <w:rsid w:val="00453C0B"/>
    <w:rsid w:val="00456094"/>
    <w:rsid w:val="00464494"/>
    <w:rsid w:val="00480858"/>
    <w:rsid w:val="004820F1"/>
    <w:rsid w:val="00487252"/>
    <w:rsid w:val="0049049D"/>
    <w:rsid w:val="0049629F"/>
    <w:rsid w:val="004A3A38"/>
    <w:rsid w:val="004B5B2E"/>
    <w:rsid w:val="004C5B21"/>
    <w:rsid w:val="004E7411"/>
    <w:rsid w:val="00500826"/>
    <w:rsid w:val="00523BAD"/>
    <w:rsid w:val="005270BC"/>
    <w:rsid w:val="00533770"/>
    <w:rsid w:val="005411E3"/>
    <w:rsid w:val="005512E1"/>
    <w:rsid w:val="005549A7"/>
    <w:rsid w:val="005673C3"/>
    <w:rsid w:val="00570376"/>
    <w:rsid w:val="00574FB5"/>
    <w:rsid w:val="00577672"/>
    <w:rsid w:val="005824CB"/>
    <w:rsid w:val="005B0D84"/>
    <w:rsid w:val="005B18A3"/>
    <w:rsid w:val="005E4208"/>
    <w:rsid w:val="005E5728"/>
    <w:rsid w:val="005F468C"/>
    <w:rsid w:val="006152E3"/>
    <w:rsid w:val="0061537D"/>
    <w:rsid w:val="00616069"/>
    <w:rsid w:val="006216DB"/>
    <w:rsid w:val="00621F25"/>
    <w:rsid w:val="00624049"/>
    <w:rsid w:val="00631EA9"/>
    <w:rsid w:val="006D1719"/>
    <w:rsid w:val="007113E8"/>
    <w:rsid w:val="00714176"/>
    <w:rsid w:val="00735793"/>
    <w:rsid w:val="00742D67"/>
    <w:rsid w:val="00751A08"/>
    <w:rsid w:val="0076102A"/>
    <w:rsid w:val="00762F6F"/>
    <w:rsid w:val="007877AF"/>
    <w:rsid w:val="0079325D"/>
    <w:rsid w:val="007A3917"/>
    <w:rsid w:val="007A4189"/>
    <w:rsid w:val="007B2BCF"/>
    <w:rsid w:val="007B3DAF"/>
    <w:rsid w:val="007B3FAC"/>
    <w:rsid w:val="007D4AF8"/>
    <w:rsid w:val="007E2B6B"/>
    <w:rsid w:val="00807014"/>
    <w:rsid w:val="0082719E"/>
    <w:rsid w:val="00831906"/>
    <w:rsid w:val="00835F1B"/>
    <w:rsid w:val="0084034C"/>
    <w:rsid w:val="00841629"/>
    <w:rsid w:val="00852E7A"/>
    <w:rsid w:val="008672F5"/>
    <w:rsid w:val="0088192C"/>
    <w:rsid w:val="00890796"/>
    <w:rsid w:val="008A1E5B"/>
    <w:rsid w:val="008A3B4A"/>
    <w:rsid w:val="008B678C"/>
    <w:rsid w:val="008C76D8"/>
    <w:rsid w:val="008D6D90"/>
    <w:rsid w:val="008E54BD"/>
    <w:rsid w:val="00917E9A"/>
    <w:rsid w:val="00925258"/>
    <w:rsid w:val="00931869"/>
    <w:rsid w:val="009670C0"/>
    <w:rsid w:val="009935D7"/>
    <w:rsid w:val="009A51AB"/>
    <w:rsid w:val="009A6E37"/>
    <w:rsid w:val="009C57F0"/>
    <w:rsid w:val="009D5A39"/>
    <w:rsid w:val="009E145E"/>
    <w:rsid w:val="009F0B56"/>
    <w:rsid w:val="00A13DD9"/>
    <w:rsid w:val="00A320D4"/>
    <w:rsid w:val="00A40239"/>
    <w:rsid w:val="00A543A5"/>
    <w:rsid w:val="00A73E49"/>
    <w:rsid w:val="00A83C5A"/>
    <w:rsid w:val="00A846F3"/>
    <w:rsid w:val="00AB3C78"/>
    <w:rsid w:val="00AD3DF8"/>
    <w:rsid w:val="00AE37B1"/>
    <w:rsid w:val="00AF390D"/>
    <w:rsid w:val="00B33B48"/>
    <w:rsid w:val="00B56476"/>
    <w:rsid w:val="00B57CF8"/>
    <w:rsid w:val="00B64957"/>
    <w:rsid w:val="00B720C9"/>
    <w:rsid w:val="00B73815"/>
    <w:rsid w:val="00B86FBF"/>
    <w:rsid w:val="00BA042E"/>
    <w:rsid w:val="00BC004B"/>
    <w:rsid w:val="00BC0AFB"/>
    <w:rsid w:val="00BD32BA"/>
    <w:rsid w:val="00BD5911"/>
    <w:rsid w:val="00BE2DD7"/>
    <w:rsid w:val="00BE7B14"/>
    <w:rsid w:val="00BF2D19"/>
    <w:rsid w:val="00C04785"/>
    <w:rsid w:val="00C05C51"/>
    <w:rsid w:val="00C062A9"/>
    <w:rsid w:val="00C12D99"/>
    <w:rsid w:val="00C20902"/>
    <w:rsid w:val="00C2108D"/>
    <w:rsid w:val="00C25384"/>
    <w:rsid w:val="00C305A6"/>
    <w:rsid w:val="00C73D49"/>
    <w:rsid w:val="00C858AE"/>
    <w:rsid w:val="00C87549"/>
    <w:rsid w:val="00C929E7"/>
    <w:rsid w:val="00C9568C"/>
    <w:rsid w:val="00C96A7D"/>
    <w:rsid w:val="00CE3968"/>
    <w:rsid w:val="00CF28E7"/>
    <w:rsid w:val="00D11D73"/>
    <w:rsid w:val="00D13F1E"/>
    <w:rsid w:val="00D20A71"/>
    <w:rsid w:val="00D25DD8"/>
    <w:rsid w:val="00D407CE"/>
    <w:rsid w:val="00D50AC0"/>
    <w:rsid w:val="00D51889"/>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0264"/>
    <w:rsid w:val="00E4422B"/>
    <w:rsid w:val="00E86B98"/>
    <w:rsid w:val="00E93782"/>
    <w:rsid w:val="00E95678"/>
    <w:rsid w:val="00EA1965"/>
    <w:rsid w:val="00EA5071"/>
    <w:rsid w:val="00EB225C"/>
    <w:rsid w:val="00ED2075"/>
    <w:rsid w:val="00ED70CE"/>
    <w:rsid w:val="00EE078E"/>
    <w:rsid w:val="00EF36D8"/>
    <w:rsid w:val="00EF6495"/>
    <w:rsid w:val="00EF783A"/>
    <w:rsid w:val="00F1035C"/>
    <w:rsid w:val="00F24553"/>
    <w:rsid w:val="00F45338"/>
    <w:rsid w:val="00F50890"/>
    <w:rsid w:val="00F50EBA"/>
    <w:rsid w:val="00F7528F"/>
    <w:rsid w:val="00F81CA5"/>
    <w:rsid w:val="00F8493E"/>
    <w:rsid w:val="00F90186"/>
    <w:rsid w:val="00F90AD4"/>
    <w:rsid w:val="00FA7067"/>
    <w:rsid w:val="00FB68CA"/>
    <w:rsid w:val="00FD077D"/>
    <w:rsid w:val="00FD6E25"/>
    <w:rsid w:val="00FF3253"/>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877</Words>
  <Characters>4829</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2</cp:revision>
  <cp:lastPrinted>2024-03-08T14:50:00Z</cp:lastPrinted>
  <dcterms:created xsi:type="dcterms:W3CDTF">2024-03-08T14:11:00Z</dcterms:created>
  <dcterms:modified xsi:type="dcterms:W3CDTF">2024-03-08T14:58:00Z</dcterms:modified>
</cp:coreProperties>
</file>